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84160" w14:textId="77777777" w:rsidR="00914F41" w:rsidRPr="00E35CF5" w:rsidRDefault="00F04BF4" w:rsidP="00F04EAE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noProof/>
          <w:sz w:val="16"/>
          <w:lang w:eastAsia="de-DE"/>
        </w:rPr>
        <w:drawing>
          <wp:anchor distT="114300" distB="114300" distL="114300" distR="114300" simplePos="0" relativeHeight="251659264" behindDoc="1" locked="0" layoutInCell="1" hidden="0" allowOverlap="1" wp14:anchorId="1DF6A756" wp14:editId="1A7E4B89">
            <wp:simplePos x="0" y="0"/>
            <wp:positionH relativeFrom="page">
              <wp:align>left</wp:align>
            </wp:positionH>
            <wp:positionV relativeFrom="page">
              <wp:posOffset>-47625</wp:posOffset>
            </wp:positionV>
            <wp:extent cx="7615230" cy="2291963"/>
            <wp:effectExtent l="0" t="0" r="5080" b="0"/>
            <wp:wrapNone/>
            <wp:docPr id="2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15230" cy="2291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EE0DAD7" w14:textId="77777777" w:rsidR="00F04BF4" w:rsidRPr="00E35CF5" w:rsidRDefault="00F04BF4" w:rsidP="00F04EAE">
      <w:pPr>
        <w:rPr>
          <w:rFonts w:ascii="Arial" w:hAnsi="Arial" w:cs="Arial"/>
          <w:sz w:val="20"/>
        </w:rPr>
      </w:pPr>
    </w:p>
    <w:p w14:paraId="53383136" w14:textId="77777777" w:rsidR="00F04BF4" w:rsidRPr="00E35CF5" w:rsidRDefault="00F04BF4" w:rsidP="00F04EAE">
      <w:pPr>
        <w:rPr>
          <w:rFonts w:ascii="Arial" w:hAnsi="Arial" w:cs="Arial"/>
          <w:sz w:val="20"/>
        </w:rPr>
      </w:pPr>
    </w:p>
    <w:p w14:paraId="2DC4CCEB" w14:textId="77777777" w:rsidR="00F04BF4" w:rsidRPr="00E35CF5" w:rsidRDefault="00F04BF4" w:rsidP="00F04EAE">
      <w:pPr>
        <w:rPr>
          <w:rFonts w:ascii="Arial" w:hAnsi="Arial" w:cs="Arial"/>
          <w:sz w:val="20"/>
        </w:rPr>
      </w:pPr>
    </w:p>
    <w:p w14:paraId="71F62737" w14:textId="77777777" w:rsidR="00F04BF4" w:rsidRPr="00E35CF5" w:rsidRDefault="00F04BF4" w:rsidP="00F04EAE">
      <w:pPr>
        <w:rPr>
          <w:rFonts w:ascii="Arial" w:hAnsi="Arial" w:cs="Arial"/>
          <w:sz w:val="20"/>
        </w:rPr>
      </w:pPr>
    </w:p>
    <w:p w14:paraId="0B4B4CA3" w14:textId="77777777" w:rsidR="00F04BF4" w:rsidRPr="00E35CF5" w:rsidRDefault="00F04BF4" w:rsidP="00F04EAE">
      <w:pPr>
        <w:rPr>
          <w:rFonts w:ascii="Arial" w:hAnsi="Arial" w:cs="Arial"/>
          <w:sz w:val="20"/>
        </w:rPr>
      </w:pPr>
    </w:p>
    <w:p w14:paraId="62C7D32B" w14:textId="77777777" w:rsidR="00F04BF4" w:rsidRPr="00E35CF5" w:rsidRDefault="00F04BF4" w:rsidP="00F04BF4">
      <w:pPr>
        <w:rPr>
          <w:rFonts w:ascii="Arial" w:hAnsi="Arial" w:cs="Arial"/>
          <w:sz w:val="20"/>
        </w:rPr>
      </w:pPr>
    </w:p>
    <w:p w14:paraId="26FCFD2D" w14:textId="0EFE5369" w:rsidR="00F04BF4" w:rsidRPr="00E35CF5" w:rsidRDefault="002D50FD" w:rsidP="00F04BF4">
      <w:pPr>
        <w:rPr>
          <w:rFonts w:ascii="Arial" w:hAnsi="Arial" w:cs="Arial"/>
          <w:b/>
        </w:rPr>
      </w:pPr>
      <w:r w:rsidRPr="00E35CF5">
        <w:rPr>
          <w:rFonts w:ascii="Arial" w:hAnsi="Arial" w:cs="Arial"/>
          <w:b/>
          <w:noProof/>
          <w:lang w:eastAsia="de-DE"/>
        </w:rPr>
        <w:drawing>
          <wp:anchor distT="114300" distB="114300" distL="114300" distR="114300" simplePos="0" relativeHeight="251663360" behindDoc="1" locked="0" layoutInCell="1" hidden="0" allowOverlap="1" wp14:anchorId="78B14EC1" wp14:editId="45273341">
            <wp:simplePos x="0" y="0"/>
            <wp:positionH relativeFrom="page">
              <wp:posOffset>-128699</wp:posOffset>
            </wp:positionH>
            <wp:positionV relativeFrom="page">
              <wp:posOffset>3721100</wp:posOffset>
            </wp:positionV>
            <wp:extent cx="323850" cy="57150"/>
            <wp:effectExtent l="0" t="0" r="0" b="0"/>
            <wp:wrapNone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35CF5">
        <w:rPr>
          <w:rFonts w:ascii="Arial" w:hAnsi="Arial" w:cs="Arial"/>
          <w:b/>
        </w:rPr>
        <w:t xml:space="preserve">Teilnahme am </w:t>
      </w:r>
      <w:r w:rsidR="00F04BF4" w:rsidRPr="00E35CF5">
        <w:rPr>
          <w:rFonts w:ascii="Arial" w:hAnsi="Arial" w:cs="Arial"/>
          <w:b/>
        </w:rPr>
        <w:t>K</w:t>
      </w:r>
      <w:r w:rsidRPr="00E35CF5">
        <w:rPr>
          <w:rFonts w:ascii="Arial" w:hAnsi="Arial" w:cs="Arial"/>
          <w:b/>
        </w:rPr>
        <w:t>lima-</w:t>
      </w:r>
      <w:r w:rsidR="00F04BF4" w:rsidRPr="00E35CF5">
        <w:rPr>
          <w:rFonts w:ascii="Arial" w:hAnsi="Arial" w:cs="Arial"/>
          <w:b/>
        </w:rPr>
        <w:t>Wettbewerb</w:t>
      </w:r>
      <w:r w:rsidRPr="00E35CF5">
        <w:rPr>
          <w:rFonts w:ascii="Arial" w:hAnsi="Arial" w:cs="Arial"/>
          <w:b/>
        </w:rPr>
        <w:t xml:space="preserve"> der KKP-Kommunen</w:t>
      </w:r>
    </w:p>
    <w:p w14:paraId="7ECF2FE2" w14:textId="268DE99A" w:rsidR="00F04BF4" w:rsidRPr="00E35CF5" w:rsidRDefault="00F04BF4" w:rsidP="00F04EAE">
      <w:pPr>
        <w:rPr>
          <w:rFonts w:ascii="Arial" w:hAnsi="Arial" w:cs="Arial"/>
          <w:sz w:val="20"/>
        </w:rPr>
      </w:pPr>
    </w:p>
    <w:p w14:paraId="2D47805A" w14:textId="77777777" w:rsidR="00FA6C98" w:rsidRPr="00E35CF5" w:rsidRDefault="00FA6C98" w:rsidP="00F04EAE">
      <w:pPr>
        <w:rPr>
          <w:rFonts w:ascii="Arial" w:hAnsi="Arial" w:cs="Arial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3"/>
        <w:gridCol w:w="9"/>
        <w:gridCol w:w="468"/>
        <w:gridCol w:w="2461"/>
        <w:gridCol w:w="1244"/>
        <w:gridCol w:w="32"/>
        <w:gridCol w:w="134"/>
        <w:gridCol w:w="271"/>
        <w:gridCol w:w="1790"/>
        <w:gridCol w:w="55"/>
        <w:gridCol w:w="1043"/>
        <w:gridCol w:w="195"/>
        <w:gridCol w:w="152"/>
        <w:gridCol w:w="890"/>
        <w:gridCol w:w="262"/>
        <w:gridCol w:w="1111"/>
        <w:gridCol w:w="26"/>
      </w:tblGrid>
      <w:tr w:rsidR="00B624D8" w:rsidRPr="00E35CF5" w14:paraId="3233DEF4" w14:textId="77777777" w:rsidTr="00B624D8">
        <w:tc>
          <w:tcPr>
            <w:tcW w:w="332" w:type="dxa"/>
            <w:gridSpan w:val="2"/>
          </w:tcPr>
          <w:p w14:paraId="5E23F1F9" w14:textId="240224C0" w:rsidR="00B624D8" w:rsidRPr="00E35CF5" w:rsidRDefault="00B624D8" w:rsidP="00B624D8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10134" w:type="dxa"/>
            <w:gridSpan w:val="15"/>
          </w:tcPr>
          <w:p w14:paraId="2406C157" w14:textId="5606B676" w:rsidR="00B624D8" w:rsidRPr="00E35CF5" w:rsidRDefault="00B624D8" w:rsidP="00802EDE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Bewerbung als</w:t>
            </w:r>
            <w:r w:rsidR="00CE44E4" w:rsidRPr="00E35CF5">
              <w:rPr>
                <w:rFonts w:ascii="Arial" w:hAnsi="Arial" w:cs="Arial"/>
                <w:sz w:val="20"/>
                <w:vertAlign w:val="superscript"/>
              </w:rPr>
              <w:t>1</w:t>
            </w:r>
            <w:r w:rsidRPr="00E35CF5">
              <w:rPr>
                <w:rFonts w:ascii="Arial" w:hAnsi="Arial" w:cs="Arial"/>
                <w:sz w:val="20"/>
              </w:rPr>
              <w:t>:</w:t>
            </w:r>
          </w:p>
        </w:tc>
      </w:tr>
      <w:tr w:rsidR="00B624D8" w:rsidRPr="00E35CF5" w14:paraId="6EFB5400" w14:textId="77777777" w:rsidTr="00B624D8">
        <w:tc>
          <w:tcPr>
            <w:tcW w:w="332" w:type="dxa"/>
            <w:gridSpan w:val="2"/>
          </w:tcPr>
          <w:p w14:paraId="0AFD00E6" w14:textId="77777777" w:rsidR="00B624D8" w:rsidRPr="00E35CF5" w:rsidRDefault="00B624D8" w:rsidP="00802EDE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sdt>
          <w:sdtPr>
            <w:rPr>
              <w:rFonts w:ascii="Arial" w:hAnsi="Arial" w:cs="Arial"/>
              <w:sz w:val="16"/>
            </w:r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68" w:type="dxa"/>
              </w:tcPr>
              <w:p w14:paraId="27182B42" w14:textId="77777777" w:rsidR="00B624D8" w:rsidRPr="00E35CF5" w:rsidRDefault="00B624D8" w:rsidP="00802EDE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MS Gothic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3705" w:type="dxa"/>
            <w:gridSpan w:val="2"/>
          </w:tcPr>
          <w:p w14:paraId="65404330" w14:textId="77777777" w:rsidR="00B624D8" w:rsidRPr="00E35CF5" w:rsidRDefault="00B624D8" w:rsidP="00802EDE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Kommune</w:t>
            </w:r>
          </w:p>
        </w:tc>
        <w:sdt>
          <w:sdtPr>
            <w:rPr>
              <w:rFonts w:ascii="Arial" w:hAnsi="Arial" w:cs="Arial"/>
              <w:sz w:val="16"/>
            </w:r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37" w:type="dxa"/>
                <w:gridSpan w:val="3"/>
              </w:tcPr>
              <w:p w14:paraId="6D5E7BD3" w14:textId="77777777" w:rsidR="00B624D8" w:rsidRPr="00E35CF5" w:rsidRDefault="00B624D8" w:rsidP="00802EDE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MS Gothic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5524" w:type="dxa"/>
            <w:gridSpan w:val="9"/>
          </w:tcPr>
          <w:p w14:paraId="5CC1435D" w14:textId="77777777" w:rsidR="00B624D8" w:rsidRPr="00E35CF5" w:rsidRDefault="00B624D8" w:rsidP="00802EDE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Gemeinnützige Organisation</w:t>
            </w:r>
          </w:p>
          <w:p w14:paraId="7D422E68" w14:textId="77777777" w:rsidR="00B624D8" w:rsidRPr="00E35CF5" w:rsidRDefault="00B624D8" w:rsidP="00802EDE">
            <w:pPr>
              <w:pStyle w:val="Zitat"/>
              <w:rPr>
                <w:rFonts w:ascii="Arial" w:hAnsi="Arial" w:cs="Arial"/>
                <w:sz w:val="16"/>
              </w:rPr>
            </w:pPr>
          </w:p>
        </w:tc>
      </w:tr>
      <w:tr w:rsidR="00B624D8" w:rsidRPr="00E35CF5" w14:paraId="745B1A94" w14:textId="77777777" w:rsidTr="000356C6">
        <w:tc>
          <w:tcPr>
            <w:tcW w:w="332" w:type="dxa"/>
            <w:gridSpan w:val="2"/>
          </w:tcPr>
          <w:p w14:paraId="6D6CF4E6" w14:textId="3A98743E" w:rsidR="00B624D8" w:rsidRPr="00E35CF5" w:rsidRDefault="00B624D8" w:rsidP="00F04EAE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  <w:lang w:bidi="de-DE"/>
              </w:rPr>
              <w:t>2.</w:t>
            </w:r>
          </w:p>
        </w:tc>
        <w:tc>
          <w:tcPr>
            <w:tcW w:w="2929" w:type="dxa"/>
            <w:gridSpan w:val="2"/>
            <w:tcBorders>
              <w:right w:val="single" w:sz="4" w:space="0" w:color="D9D9D9" w:themeColor="background1" w:themeShade="D9"/>
            </w:tcBorders>
          </w:tcPr>
          <w:p w14:paraId="07FC08E1" w14:textId="04AA12D5" w:rsidR="00B624D8" w:rsidRPr="00E35CF5" w:rsidRDefault="00B624D8" w:rsidP="00B624D8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 xml:space="preserve">Name </w:t>
            </w:r>
            <w:r w:rsidR="003B0F90" w:rsidRPr="00E35CF5">
              <w:rPr>
                <w:rFonts w:ascii="Arial" w:hAnsi="Arial" w:cs="Arial"/>
                <w:sz w:val="20"/>
              </w:rPr>
              <w:t>(</w:t>
            </w:r>
            <w:r w:rsidRPr="00E35CF5">
              <w:rPr>
                <w:rFonts w:ascii="Arial" w:hAnsi="Arial" w:cs="Arial"/>
                <w:sz w:val="14"/>
              </w:rPr>
              <w:t>der Kommune/ der Organisation</w:t>
            </w:r>
            <w:r w:rsidR="003B0F90" w:rsidRPr="00E35CF5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7205" w:type="dxa"/>
            <w:gridSpan w:val="1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3EE56" w14:textId="77777777" w:rsidR="00B624D8" w:rsidRPr="00E35CF5" w:rsidRDefault="00B624D8" w:rsidP="00F04EAE">
            <w:pPr>
              <w:rPr>
                <w:rFonts w:ascii="Arial" w:hAnsi="Arial" w:cs="Arial"/>
                <w:sz w:val="20"/>
              </w:rPr>
            </w:pPr>
          </w:p>
        </w:tc>
      </w:tr>
      <w:tr w:rsidR="00B624D8" w:rsidRPr="00E35CF5" w14:paraId="53CE70BE" w14:textId="77777777" w:rsidTr="00F80A0F">
        <w:tc>
          <w:tcPr>
            <w:tcW w:w="332" w:type="dxa"/>
            <w:gridSpan w:val="2"/>
          </w:tcPr>
          <w:p w14:paraId="696F75BB" w14:textId="77777777" w:rsidR="00B624D8" w:rsidRPr="00E35CF5" w:rsidRDefault="00B624D8" w:rsidP="00F80A0F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468" w:type="dxa"/>
          </w:tcPr>
          <w:p w14:paraId="74046B69" w14:textId="77777777" w:rsidR="00B624D8" w:rsidRPr="00E35CF5" w:rsidRDefault="00B624D8" w:rsidP="00F80A0F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3705" w:type="dxa"/>
            <w:gridSpan w:val="2"/>
          </w:tcPr>
          <w:p w14:paraId="68998B3C" w14:textId="77777777" w:rsidR="00B624D8" w:rsidRPr="00E35CF5" w:rsidRDefault="00B624D8" w:rsidP="00F80A0F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437" w:type="dxa"/>
            <w:gridSpan w:val="3"/>
          </w:tcPr>
          <w:p w14:paraId="657F72CF" w14:textId="77777777" w:rsidR="00B624D8" w:rsidRPr="00E35CF5" w:rsidRDefault="00B624D8" w:rsidP="00F80A0F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5524" w:type="dxa"/>
            <w:gridSpan w:val="9"/>
          </w:tcPr>
          <w:p w14:paraId="65644C42" w14:textId="77777777" w:rsidR="00B624D8" w:rsidRPr="00E35CF5" w:rsidRDefault="00B624D8" w:rsidP="00F80A0F">
            <w:pPr>
              <w:pStyle w:val="Zitat"/>
              <w:rPr>
                <w:rFonts w:ascii="Arial" w:hAnsi="Arial" w:cs="Arial"/>
                <w:sz w:val="16"/>
              </w:rPr>
            </w:pPr>
          </w:p>
        </w:tc>
      </w:tr>
      <w:tr w:rsidR="00B624D8" w:rsidRPr="00E35CF5" w14:paraId="1F39470F" w14:textId="77777777" w:rsidTr="005152D2">
        <w:tc>
          <w:tcPr>
            <w:tcW w:w="332" w:type="dxa"/>
            <w:gridSpan w:val="2"/>
          </w:tcPr>
          <w:p w14:paraId="53A1AB61" w14:textId="474503C2" w:rsidR="00B624D8" w:rsidRPr="00E35CF5" w:rsidRDefault="00B624D8" w:rsidP="00B624D8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10134" w:type="dxa"/>
            <w:gridSpan w:val="15"/>
          </w:tcPr>
          <w:p w14:paraId="7C388452" w14:textId="5A5B38B5" w:rsidR="00B624D8" w:rsidRPr="00E35CF5" w:rsidRDefault="00B624D8" w:rsidP="005152D2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KKP</w:t>
            </w:r>
            <w:r w:rsidR="009F01F8">
              <w:rPr>
                <w:rFonts w:ascii="Arial" w:hAnsi="Arial" w:cs="Arial"/>
                <w:sz w:val="20"/>
              </w:rPr>
              <w:t>-</w:t>
            </w:r>
            <w:r w:rsidRPr="00E35CF5">
              <w:rPr>
                <w:rFonts w:ascii="Arial" w:hAnsi="Arial" w:cs="Arial"/>
                <w:sz w:val="20"/>
              </w:rPr>
              <w:t>Kommune? :</w:t>
            </w:r>
          </w:p>
        </w:tc>
      </w:tr>
      <w:tr w:rsidR="00B624D8" w:rsidRPr="00E35CF5" w14:paraId="4BBA5FE1" w14:textId="77777777" w:rsidTr="005152D2">
        <w:tc>
          <w:tcPr>
            <w:tcW w:w="332" w:type="dxa"/>
            <w:gridSpan w:val="2"/>
          </w:tcPr>
          <w:p w14:paraId="7367DB4B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sdt>
          <w:sdtPr>
            <w:rPr>
              <w:rFonts w:ascii="Arial" w:hAnsi="Arial" w:cs="Arial"/>
              <w:sz w:val="16"/>
            </w:rPr>
            <w:id w:val="161379027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68" w:type="dxa"/>
              </w:tcPr>
              <w:p w14:paraId="7254CC12" w14:textId="77777777" w:rsidR="00B624D8" w:rsidRPr="00E35CF5" w:rsidRDefault="00B624D8" w:rsidP="005152D2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MS Gothic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3705" w:type="dxa"/>
            <w:gridSpan w:val="2"/>
          </w:tcPr>
          <w:p w14:paraId="3A25CA3F" w14:textId="3BEB92AC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Ja</w:t>
            </w:r>
          </w:p>
        </w:tc>
        <w:sdt>
          <w:sdtPr>
            <w:rPr>
              <w:rFonts w:ascii="Arial" w:hAnsi="Arial" w:cs="Arial"/>
              <w:sz w:val="16"/>
            </w:rPr>
            <w:id w:val="47364473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37" w:type="dxa"/>
                <w:gridSpan w:val="3"/>
              </w:tcPr>
              <w:p w14:paraId="56CCA887" w14:textId="77777777" w:rsidR="00B624D8" w:rsidRPr="00E35CF5" w:rsidRDefault="00B624D8" w:rsidP="005152D2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MS Gothic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5524" w:type="dxa"/>
            <w:gridSpan w:val="9"/>
          </w:tcPr>
          <w:p w14:paraId="046A347D" w14:textId="675A2768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Nein</w:t>
            </w:r>
          </w:p>
          <w:p w14:paraId="796C5308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</w:p>
        </w:tc>
      </w:tr>
      <w:tr w:rsidR="00B624D8" w:rsidRPr="00E35CF5" w14:paraId="3D64877A" w14:textId="77777777" w:rsidTr="005152D2">
        <w:tc>
          <w:tcPr>
            <w:tcW w:w="332" w:type="dxa"/>
            <w:gridSpan w:val="2"/>
          </w:tcPr>
          <w:p w14:paraId="2645E512" w14:textId="3AB566EE" w:rsidR="00B624D8" w:rsidRPr="00E35CF5" w:rsidRDefault="00B624D8" w:rsidP="00B624D8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10134" w:type="dxa"/>
            <w:gridSpan w:val="15"/>
          </w:tcPr>
          <w:p w14:paraId="6271A8C5" w14:textId="37B84E01" w:rsidR="00B624D8" w:rsidRPr="00E35CF5" w:rsidRDefault="00B624D8" w:rsidP="005152D2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Bewerbung für folgende Wettbewerbskategori</w:t>
            </w:r>
            <w:r w:rsidR="00CE44E4" w:rsidRPr="00E35CF5">
              <w:rPr>
                <w:rFonts w:ascii="Arial" w:hAnsi="Arial" w:cs="Arial"/>
                <w:sz w:val="20"/>
              </w:rPr>
              <w:t>e</w:t>
            </w:r>
            <w:r w:rsidR="00CE44E4" w:rsidRPr="00E35CF5">
              <w:rPr>
                <w:rFonts w:ascii="Arial" w:hAnsi="Arial" w:cs="Arial"/>
                <w:sz w:val="20"/>
                <w:vertAlign w:val="superscript"/>
              </w:rPr>
              <w:t>2</w:t>
            </w:r>
            <w:r w:rsidRPr="00E35CF5">
              <w:rPr>
                <w:rFonts w:ascii="Arial" w:hAnsi="Arial" w:cs="Arial"/>
                <w:sz w:val="20"/>
              </w:rPr>
              <w:t xml:space="preserve">: </w:t>
            </w:r>
          </w:p>
        </w:tc>
      </w:tr>
      <w:tr w:rsidR="00B624D8" w:rsidRPr="00E35CF5" w14:paraId="1E5EE383" w14:textId="77777777" w:rsidTr="005152D2">
        <w:tc>
          <w:tcPr>
            <w:tcW w:w="332" w:type="dxa"/>
            <w:gridSpan w:val="2"/>
          </w:tcPr>
          <w:p w14:paraId="54AE1B1A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sdt>
          <w:sdtPr>
            <w:rPr>
              <w:rFonts w:ascii="Arial" w:hAnsi="Arial" w:cs="Arial"/>
              <w:sz w:val="16"/>
            </w:r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68" w:type="dxa"/>
              </w:tcPr>
              <w:p w14:paraId="36528EBC" w14:textId="77777777" w:rsidR="00B624D8" w:rsidRPr="00E35CF5" w:rsidRDefault="00B624D8" w:rsidP="005152D2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Segoe UI Symbol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3705" w:type="dxa"/>
            <w:gridSpan w:val="2"/>
          </w:tcPr>
          <w:p w14:paraId="183A976B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Kommunen – klimaangepasst und wassersensibel</w:t>
            </w:r>
          </w:p>
        </w:tc>
        <w:sdt>
          <w:sdtPr>
            <w:rPr>
              <w:rFonts w:ascii="Arial" w:hAnsi="Arial" w:cs="Arial"/>
              <w:sz w:val="16"/>
            </w:r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37" w:type="dxa"/>
                <w:gridSpan w:val="3"/>
              </w:tcPr>
              <w:p w14:paraId="1ACFA489" w14:textId="77777777" w:rsidR="00B624D8" w:rsidRPr="00E35CF5" w:rsidRDefault="00B624D8" w:rsidP="005152D2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Segoe UI Symbol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5524" w:type="dxa"/>
            <w:gridSpan w:val="9"/>
          </w:tcPr>
          <w:p w14:paraId="2AE7EC3E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Strom und Wärme aus Erneuerbaren Energien</w:t>
            </w:r>
          </w:p>
        </w:tc>
      </w:tr>
      <w:tr w:rsidR="00B624D8" w:rsidRPr="00E35CF5" w14:paraId="5877A60E" w14:textId="77777777" w:rsidTr="005152D2">
        <w:tc>
          <w:tcPr>
            <w:tcW w:w="332" w:type="dxa"/>
            <w:gridSpan w:val="2"/>
          </w:tcPr>
          <w:p w14:paraId="5A764BF8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</w:p>
          <w:p w14:paraId="0B35411A" w14:textId="77777777" w:rsidR="00B624D8" w:rsidRPr="00E35CF5" w:rsidRDefault="00B624D8" w:rsidP="00B624D8">
            <w:pPr>
              <w:rPr>
                <w:rFonts w:ascii="Arial" w:hAnsi="Arial" w:cs="Arial"/>
                <w:sz w:val="20"/>
              </w:rPr>
            </w:pPr>
          </w:p>
          <w:p w14:paraId="394ADC07" w14:textId="302B6101" w:rsidR="00B624D8" w:rsidRPr="00E35CF5" w:rsidRDefault="00B624D8" w:rsidP="00B624D8">
            <w:pPr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  <w:sz w:val="16"/>
            </w:r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68" w:type="dxa"/>
              </w:tcPr>
              <w:p w14:paraId="07E7BE4E" w14:textId="77777777" w:rsidR="00B624D8" w:rsidRPr="00E35CF5" w:rsidRDefault="00B624D8" w:rsidP="005152D2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MS Gothic" w:hAnsi="Segoe UI Symbol" w:cs="Segoe UI Symbol"/>
                    <w:sz w:val="16"/>
                    <w:lang w:bidi="de-DE"/>
                  </w:rPr>
                  <w:t>☐</w:t>
                </w:r>
              </w:p>
            </w:tc>
          </w:sdtContent>
        </w:sdt>
        <w:tc>
          <w:tcPr>
            <w:tcW w:w="3705" w:type="dxa"/>
            <w:gridSpan w:val="2"/>
          </w:tcPr>
          <w:p w14:paraId="607C6DEE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Klimafreundlich Mobil</w:t>
            </w:r>
          </w:p>
        </w:tc>
        <w:tc>
          <w:tcPr>
            <w:tcW w:w="437" w:type="dxa"/>
            <w:gridSpan w:val="3"/>
          </w:tcPr>
          <w:sdt>
            <w:sdtPr>
              <w:rPr>
                <w:rFonts w:ascii="Arial" w:hAnsi="Arial" w:cs="Arial"/>
                <w:sz w:val="16"/>
              </w:rPr>
              <w:id w:val="1146859501"/>
              <w:temporary/>
              <w15:appearance w15:val="hidden"/>
              <w14:checkbox>
                <w14:checked w14:val="0"/>
                <w14:checkedState w14:val="0050" w14:font="Wingdings 2"/>
                <w14:uncheckedState w14:val="2610" w14:font="MS Gothic"/>
              </w14:checkbox>
            </w:sdtPr>
            <w:sdtContent>
              <w:p w14:paraId="20923B20" w14:textId="77777777" w:rsidR="00B624D8" w:rsidRPr="00E35CF5" w:rsidRDefault="00B624D8" w:rsidP="005152D2">
                <w:pPr>
                  <w:pStyle w:val="Zitat"/>
                  <w:rPr>
                    <w:rFonts w:ascii="Arial" w:hAnsi="Arial" w:cs="Arial"/>
                    <w:sz w:val="16"/>
                  </w:rPr>
                </w:pPr>
                <w:r w:rsidRPr="00E35CF5">
                  <w:rPr>
                    <w:rFonts w:ascii="Segoe UI Symbol" w:eastAsia="Segoe UI Symbol" w:hAnsi="Segoe UI Symbol" w:cs="Segoe UI Symbol"/>
                    <w:sz w:val="16"/>
                    <w:lang w:bidi="de-DE"/>
                  </w:rPr>
                  <w:t>☐</w:t>
                </w:r>
              </w:p>
            </w:sdtContent>
          </w:sdt>
          <w:p w14:paraId="24F2F12D" w14:textId="77777777" w:rsidR="00B624D8" w:rsidRPr="00E35CF5" w:rsidRDefault="00B624D8" w:rsidP="005152D2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5524" w:type="dxa"/>
            <w:gridSpan w:val="9"/>
          </w:tcPr>
          <w:p w14:paraId="57970A6C" w14:textId="2F107CBB" w:rsidR="00B624D8" w:rsidRPr="00E35CF5" w:rsidRDefault="00B624D8" w:rsidP="00FA6C98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Nachhaltig leben im Alltag</w:t>
            </w:r>
          </w:p>
        </w:tc>
      </w:tr>
      <w:tr w:rsidR="005E295C" w:rsidRPr="00E35CF5" w14:paraId="0DE6B061" w14:textId="77777777" w:rsidTr="00B624D8">
        <w:tc>
          <w:tcPr>
            <w:tcW w:w="332" w:type="dxa"/>
            <w:gridSpan w:val="2"/>
          </w:tcPr>
          <w:p w14:paraId="67A1B876" w14:textId="0A3EDDC0" w:rsidR="005E295C" w:rsidRPr="00E35CF5" w:rsidRDefault="003B0F90" w:rsidP="00B624D8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10134" w:type="dxa"/>
            <w:gridSpan w:val="15"/>
          </w:tcPr>
          <w:p w14:paraId="422E8665" w14:textId="07E8B3E9" w:rsidR="005E295C" w:rsidRPr="00E35CF5" w:rsidRDefault="00B624D8" w:rsidP="00F04BF4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Angaben zum Projekt:</w:t>
            </w:r>
          </w:p>
        </w:tc>
      </w:tr>
      <w:tr w:rsidR="00914F41" w:rsidRPr="00E35CF5" w14:paraId="20BC179E" w14:textId="77777777" w:rsidTr="000356C6">
        <w:tc>
          <w:tcPr>
            <w:tcW w:w="323" w:type="dxa"/>
          </w:tcPr>
          <w:p w14:paraId="66092AFD" w14:textId="77777777" w:rsidR="00914F41" w:rsidRPr="00E35CF5" w:rsidRDefault="00914F41" w:rsidP="005E295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38" w:type="dxa"/>
            <w:gridSpan w:val="3"/>
            <w:tcBorders>
              <w:right w:val="single" w:sz="4" w:space="0" w:color="D9D9D9" w:themeColor="background1" w:themeShade="D9"/>
            </w:tcBorders>
          </w:tcPr>
          <w:p w14:paraId="08C31D21" w14:textId="2AD9E652" w:rsidR="00914F41" w:rsidRPr="00E35CF5" w:rsidRDefault="00B624D8" w:rsidP="00F04BF4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Kurzt</w:t>
            </w:r>
            <w:r w:rsidR="00F04BF4" w:rsidRPr="00E35CF5">
              <w:rPr>
                <w:rFonts w:ascii="Arial" w:hAnsi="Arial" w:cs="Arial"/>
                <w:sz w:val="16"/>
              </w:rPr>
              <w:t>itel:</w:t>
            </w:r>
          </w:p>
        </w:tc>
        <w:tc>
          <w:tcPr>
            <w:tcW w:w="7179" w:type="dxa"/>
            <w:gridSpan w:val="1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0414013" w14:textId="6E0AEE2D" w:rsidR="00914F41" w:rsidRPr="00E35CF5" w:rsidRDefault="00914F41" w:rsidP="005E295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6" w:type="dxa"/>
            <w:tcBorders>
              <w:left w:val="single" w:sz="4" w:space="0" w:color="D9D9D9" w:themeColor="background1" w:themeShade="D9"/>
            </w:tcBorders>
          </w:tcPr>
          <w:p w14:paraId="2243DE83" w14:textId="77777777" w:rsidR="00914F41" w:rsidRPr="00E35CF5" w:rsidRDefault="00914F41" w:rsidP="005E295C">
            <w:pPr>
              <w:rPr>
                <w:rFonts w:ascii="Arial" w:hAnsi="Arial" w:cs="Arial"/>
                <w:sz w:val="20"/>
              </w:rPr>
            </w:pPr>
          </w:p>
        </w:tc>
      </w:tr>
      <w:tr w:rsidR="00B624D8" w:rsidRPr="00E35CF5" w14:paraId="19F3683A" w14:textId="77777777" w:rsidTr="000356C6">
        <w:tc>
          <w:tcPr>
            <w:tcW w:w="323" w:type="dxa"/>
          </w:tcPr>
          <w:p w14:paraId="5E61FE53" w14:textId="77777777" w:rsidR="00B624D8" w:rsidRPr="00E35CF5" w:rsidRDefault="00B624D8" w:rsidP="005E295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38" w:type="dxa"/>
            <w:gridSpan w:val="3"/>
            <w:tcBorders>
              <w:right w:val="single" w:sz="4" w:space="0" w:color="D9D9D9" w:themeColor="background1" w:themeShade="D9"/>
            </w:tcBorders>
          </w:tcPr>
          <w:p w14:paraId="70668C2A" w14:textId="1E2D75A9" w:rsidR="00B624D8" w:rsidRPr="00E35CF5" w:rsidRDefault="00B624D8" w:rsidP="00F04BF4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Projektzeitraum:</w:t>
            </w:r>
          </w:p>
        </w:tc>
        <w:tc>
          <w:tcPr>
            <w:tcW w:w="7179" w:type="dxa"/>
            <w:gridSpan w:val="1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91C0D89" w14:textId="29984718" w:rsidR="00B624D8" w:rsidRPr="00E35CF5" w:rsidRDefault="00B624D8" w:rsidP="005E295C">
            <w:pPr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Von                                       bis</w:t>
            </w:r>
          </w:p>
        </w:tc>
        <w:tc>
          <w:tcPr>
            <w:tcW w:w="26" w:type="dxa"/>
            <w:tcBorders>
              <w:left w:val="single" w:sz="4" w:space="0" w:color="D9D9D9" w:themeColor="background1" w:themeShade="D9"/>
            </w:tcBorders>
          </w:tcPr>
          <w:p w14:paraId="3440185D" w14:textId="77777777" w:rsidR="00B624D8" w:rsidRPr="00E35CF5" w:rsidRDefault="00B624D8" w:rsidP="005E295C">
            <w:pPr>
              <w:rPr>
                <w:rFonts w:ascii="Arial" w:hAnsi="Arial" w:cs="Arial"/>
                <w:sz w:val="20"/>
              </w:rPr>
            </w:pPr>
          </w:p>
        </w:tc>
      </w:tr>
      <w:tr w:rsidR="00914F41" w:rsidRPr="00E35CF5" w14:paraId="4B104707" w14:textId="77777777" w:rsidTr="000356C6">
        <w:tc>
          <w:tcPr>
            <w:tcW w:w="323" w:type="dxa"/>
          </w:tcPr>
          <w:p w14:paraId="6AE2BB92" w14:textId="77777777" w:rsidR="00914F41" w:rsidRPr="00E35CF5" w:rsidRDefault="00914F41" w:rsidP="000462EF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2938" w:type="dxa"/>
            <w:gridSpan w:val="3"/>
          </w:tcPr>
          <w:p w14:paraId="1742D291" w14:textId="77777777" w:rsidR="00914F41" w:rsidRPr="00E35CF5" w:rsidRDefault="00914F41" w:rsidP="000462EF">
            <w:pPr>
              <w:pStyle w:val="Kopfzeile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7179" w:type="dxa"/>
            <w:gridSpan w:val="1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994C855" w14:textId="77777777" w:rsidR="00914F41" w:rsidRPr="00E35CF5" w:rsidRDefault="00914F41" w:rsidP="00F04BF4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26" w:type="dxa"/>
          </w:tcPr>
          <w:p w14:paraId="5BD665E7" w14:textId="77777777" w:rsidR="00914F41" w:rsidRPr="00E35CF5" w:rsidRDefault="00914F41" w:rsidP="000462EF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</w:tr>
      <w:tr w:rsidR="00914F41" w:rsidRPr="00E35CF5" w14:paraId="3E926630" w14:textId="77777777" w:rsidTr="00DC43FD">
        <w:trPr>
          <w:trHeight w:val="1475"/>
        </w:trPr>
        <w:tc>
          <w:tcPr>
            <w:tcW w:w="323" w:type="dxa"/>
          </w:tcPr>
          <w:p w14:paraId="4A81B7E7" w14:textId="77777777" w:rsidR="00914F41" w:rsidRPr="00E35CF5" w:rsidRDefault="00914F41" w:rsidP="005E295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38" w:type="dxa"/>
            <w:gridSpan w:val="3"/>
            <w:tcBorders>
              <w:right w:val="single" w:sz="4" w:space="0" w:color="D9D9D9" w:themeColor="background1" w:themeShade="D9"/>
            </w:tcBorders>
          </w:tcPr>
          <w:p w14:paraId="6D78E305" w14:textId="0DD17E4E" w:rsidR="00F04BF4" w:rsidRPr="00E35CF5" w:rsidRDefault="00B624D8" w:rsidP="00F04BF4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Beschreibung</w:t>
            </w:r>
            <w:r w:rsidR="00852EEA" w:rsidRPr="00852EEA">
              <w:rPr>
                <w:rFonts w:ascii="Arial" w:hAnsi="Arial" w:cs="Arial"/>
                <w:sz w:val="16"/>
                <w:vertAlign w:val="superscript"/>
              </w:rPr>
              <w:t>3</w:t>
            </w:r>
            <w:r w:rsidRPr="00E35CF5">
              <w:rPr>
                <w:rFonts w:ascii="Arial" w:hAnsi="Arial" w:cs="Arial"/>
                <w:sz w:val="16"/>
              </w:rPr>
              <w:t>:</w:t>
            </w:r>
            <w:r w:rsidR="00F04BF4" w:rsidRPr="00E35CF5"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7179" w:type="dxa"/>
            <w:gridSpan w:val="1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E9FDAF7" w14:textId="6F068602" w:rsidR="00AB762C" w:rsidRDefault="00AB762C" w:rsidP="005F3BF0">
            <w:pPr>
              <w:spacing w:after="120"/>
              <w:rPr>
                <w:rFonts w:ascii="Arial" w:hAnsi="Arial" w:cs="Arial"/>
                <w:i/>
                <w:sz w:val="12"/>
              </w:rPr>
            </w:pPr>
          </w:p>
          <w:p w14:paraId="6CDD739B" w14:textId="77777777" w:rsidR="005F3BF0" w:rsidRDefault="005F3BF0" w:rsidP="005F3BF0">
            <w:pPr>
              <w:rPr>
                <w:rFonts w:ascii="Arial" w:hAnsi="Arial" w:cs="Arial"/>
                <w:i/>
                <w:sz w:val="12"/>
              </w:rPr>
            </w:pPr>
          </w:p>
          <w:p w14:paraId="3E78EF17" w14:textId="02E2BA5B" w:rsidR="005F3BF0" w:rsidRPr="005F3BF0" w:rsidRDefault="005F3BF0" w:rsidP="005F3BF0">
            <w:pPr>
              <w:jc w:val="center"/>
              <w:rPr>
                <w:rFonts w:ascii="Arial" w:hAnsi="Arial" w:cs="Arial"/>
                <w:sz w:val="12"/>
              </w:rPr>
            </w:pPr>
          </w:p>
        </w:tc>
        <w:tc>
          <w:tcPr>
            <w:tcW w:w="26" w:type="dxa"/>
            <w:tcBorders>
              <w:left w:val="single" w:sz="4" w:space="0" w:color="D9D9D9" w:themeColor="background1" w:themeShade="D9"/>
            </w:tcBorders>
          </w:tcPr>
          <w:p w14:paraId="40792916" w14:textId="77777777" w:rsidR="00914F41" w:rsidRPr="00E35CF5" w:rsidRDefault="00914F41" w:rsidP="005E295C">
            <w:pPr>
              <w:rPr>
                <w:rFonts w:ascii="Arial" w:hAnsi="Arial" w:cs="Arial"/>
                <w:sz w:val="20"/>
              </w:rPr>
            </w:pPr>
          </w:p>
          <w:p w14:paraId="032A01C5" w14:textId="77777777" w:rsidR="00AB762C" w:rsidRPr="00E35CF5" w:rsidRDefault="00AB762C" w:rsidP="005E295C">
            <w:pPr>
              <w:rPr>
                <w:rFonts w:ascii="Arial" w:hAnsi="Arial" w:cs="Arial"/>
                <w:sz w:val="20"/>
              </w:rPr>
            </w:pPr>
          </w:p>
          <w:p w14:paraId="7D928EB2" w14:textId="77777777" w:rsidR="00AB762C" w:rsidRPr="00E35CF5" w:rsidRDefault="00AB762C" w:rsidP="005E295C">
            <w:pPr>
              <w:rPr>
                <w:rFonts w:ascii="Arial" w:hAnsi="Arial" w:cs="Arial"/>
                <w:sz w:val="20"/>
              </w:rPr>
            </w:pPr>
          </w:p>
          <w:p w14:paraId="7A794257" w14:textId="77777777" w:rsidR="00AB762C" w:rsidRPr="00E35CF5" w:rsidRDefault="00AB762C" w:rsidP="005E295C">
            <w:pPr>
              <w:rPr>
                <w:rFonts w:ascii="Arial" w:hAnsi="Arial" w:cs="Arial"/>
                <w:sz w:val="20"/>
              </w:rPr>
            </w:pPr>
          </w:p>
          <w:p w14:paraId="18F3084E" w14:textId="77777777" w:rsidR="00F04BF4" w:rsidRPr="00E35CF5" w:rsidRDefault="00F04BF4" w:rsidP="005E295C">
            <w:pPr>
              <w:rPr>
                <w:rFonts w:ascii="Arial" w:hAnsi="Arial" w:cs="Arial"/>
                <w:sz w:val="20"/>
              </w:rPr>
            </w:pPr>
          </w:p>
        </w:tc>
      </w:tr>
      <w:tr w:rsidR="00914F41" w:rsidRPr="00E35CF5" w14:paraId="1E74E3A3" w14:textId="77777777" w:rsidTr="000356C6">
        <w:tc>
          <w:tcPr>
            <w:tcW w:w="323" w:type="dxa"/>
          </w:tcPr>
          <w:p w14:paraId="11670EB7" w14:textId="77777777" w:rsidR="00914F41" w:rsidRPr="00E35CF5" w:rsidRDefault="00914F41" w:rsidP="006D582E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2938" w:type="dxa"/>
            <w:gridSpan w:val="3"/>
          </w:tcPr>
          <w:p w14:paraId="39AC3CB3" w14:textId="28CDB2DE" w:rsidR="00914F41" w:rsidRPr="00E35CF5" w:rsidRDefault="00914F41" w:rsidP="006D582E">
            <w:pPr>
              <w:pStyle w:val="Kopfzeile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7179" w:type="dxa"/>
            <w:gridSpan w:val="12"/>
            <w:tcBorders>
              <w:top w:val="single" w:sz="4" w:space="0" w:color="D9D9D9" w:themeColor="background1" w:themeShade="D9"/>
            </w:tcBorders>
          </w:tcPr>
          <w:p w14:paraId="1FA17E0A" w14:textId="77777777" w:rsidR="00914F41" w:rsidRPr="00E35CF5" w:rsidRDefault="00914F41" w:rsidP="00F04BF4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26" w:type="dxa"/>
          </w:tcPr>
          <w:p w14:paraId="116D0566" w14:textId="77777777" w:rsidR="00914F41" w:rsidRPr="00E35CF5" w:rsidRDefault="00914F41" w:rsidP="006D582E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</w:tr>
      <w:tr w:rsidR="00914F41" w:rsidRPr="00E35CF5" w14:paraId="7164186D" w14:textId="77777777" w:rsidTr="00B624D8">
        <w:tc>
          <w:tcPr>
            <w:tcW w:w="332" w:type="dxa"/>
            <w:gridSpan w:val="2"/>
          </w:tcPr>
          <w:p w14:paraId="039A5798" w14:textId="77777777" w:rsidR="00914F41" w:rsidRPr="00E35CF5" w:rsidRDefault="00000000" w:rsidP="006D582E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719285466"/>
                <w:placeholder>
                  <w:docPart w:val="CC80CEF7EEB64A6F820F95513F0A6BEA"/>
                </w:placeholder>
                <w:temporary/>
                <w:showingPlcHdr/>
                <w15:appearance w15:val="hidden"/>
              </w:sdtPr>
              <w:sdtContent>
                <w:r w:rsidR="000462EF" w:rsidRPr="00E35CF5">
                  <w:rPr>
                    <w:rFonts w:ascii="Arial" w:hAnsi="Arial" w:cs="Arial"/>
                    <w:sz w:val="20"/>
                    <w:lang w:bidi="de-DE"/>
                  </w:rPr>
                  <w:t>6.</w:t>
                </w:r>
              </w:sdtContent>
            </w:sdt>
          </w:p>
        </w:tc>
        <w:tc>
          <w:tcPr>
            <w:tcW w:w="4173" w:type="dxa"/>
            <w:gridSpan w:val="3"/>
          </w:tcPr>
          <w:p w14:paraId="4E2E97E5" w14:textId="77777777" w:rsidR="00914F41" w:rsidRPr="00E35CF5" w:rsidRDefault="00000000" w:rsidP="006D582E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620438437"/>
                <w:placeholder>
                  <w:docPart w:val="B826606E384A4A8F873CCC9CC8317618"/>
                </w:placeholder>
                <w:temporary/>
                <w:showingPlcHdr/>
                <w15:appearance w15:val="hidden"/>
              </w:sdtPr>
              <w:sdtContent>
                <w:r w:rsidR="006D582E" w:rsidRPr="00E35CF5">
                  <w:rPr>
                    <w:rFonts w:ascii="Arial" w:hAnsi="Arial" w:cs="Arial"/>
                    <w:sz w:val="20"/>
                    <w:lang w:bidi="de-DE"/>
                  </w:rPr>
                  <w:t>Kontaktinformationen</w:t>
                </w:r>
              </w:sdtContent>
            </w:sdt>
            <w:r w:rsidR="00AB762C" w:rsidRPr="00E35CF5">
              <w:rPr>
                <w:rFonts w:ascii="Arial" w:hAnsi="Arial" w:cs="Arial"/>
                <w:sz w:val="20"/>
              </w:rPr>
              <w:t>:</w:t>
            </w:r>
          </w:p>
          <w:p w14:paraId="531F0416" w14:textId="6C85FC36" w:rsidR="00B624D8" w:rsidRPr="00E35CF5" w:rsidRDefault="00B624D8" w:rsidP="006D582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7" w:type="dxa"/>
            <w:gridSpan w:val="3"/>
          </w:tcPr>
          <w:p w14:paraId="67EC9DBA" w14:textId="77777777" w:rsidR="00914F41" w:rsidRPr="00E35CF5" w:rsidRDefault="00914F41" w:rsidP="006D582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524" w:type="dxa"/>
            <w:gridSpan w:val="9"/>
          </w:tcPr>
          <w:p w14:paraId="7B6BCB53" w14:textId="77777777" w:rsidR="00914F41" w:rsidRPr="00E35CF5" w:rsidRDefault="00914F41" w:rsidP="006D582E">
            <w:pPr>
              <w:rPr>
                <w:rFonts w:ascii="Arial" w:hAnsi="Arial" w:cs="Arial"/>
                <w:sz w:val="20"/>
              </w:rPr>
            </w:pPr>
          </w:p>
        </w:tc>
      </w:tr>
      <w:tr w:rsidR="00914F41" w:rsidRPr="00E35CF5" w14:paraId="5F02A55A" w14:textId="77777777" w:rsidTr="00B624D8">
        <w:trPr>
          <w:trHeight w:val="281"/>
        </w:trPr>
        <w:tc>
          <w:tcPr>
            <w:tcW w:w="332" w:type="dxa"/>
            <w:gridSpan w:val="2"/>
          </w:tcPr>
          <w:p w14:paraId="2809EF62" w14:textId="77777777" w:rsidR="00914F41" w:rsidRPr="00E35CF5" w:rsidRDefault="00914F41" w:rsidP="006D582E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4173" w:type="dxa"/>
            <w:gridSpan w:val="3"/>
          </w:tcPr>
          <w:tbl>
            <w:tblPr>
              <w:tblW w:w="4610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780"/>
              <w:gridCol w:w="2383"/>
              <w:gridCol w:w="447"/>
            </w:tblGrid>
            <w:tr w:rsidR="00914F41" w:rsidRPr="00E35CF5" w14:paraId="285DE02C" w14:textId="77777777" w:rsidTr="00FA6C98">
              <w:trPr>
                <w:gridAfter w:val="1"/>
                <w:wAfter w:w="442" w:type="dxa"/>
              </w:trPr>
              <w:tc>
                <w:tcPr>
                  <w:tcW w:w="1782" w:type="dxa"/>
                  <w:tcBorders>
                    <w:right w:val="single" w:sz="4" w:space="0" w:color="D9D9D9" w:themeColor="background1" w:themeShade="D9"/>
                  </w:tcBorders>
                </w:tcPr>
                <w:p w14:paraId="203137BA" w14:textId="7A23091D" w:rsidR="00B624D8" w:rsidRPr="00E35CF5" w:rsidRDefault="00FA6C98" w:rsidP="00FA6C98">
                  <w:pPr>
                    <w:pStyle w:val="Zitat"/>
                    <w:rPr>
                      <w:rFonts w:ascii="Arial" w:hAnsi="Arial" w:cs="Arial"/>
                      <w:sz w:val="16"/>
                    </w:rPr>
                  </w:pPr>
                  <w:r w:rsidRPr="00E35CF5">
                    <w:rPr>
                      <w:rFonts w:ascii="Arial" w:hAnsi="Arial" w:cs="Arial"/>
                      <w:sz w:val="16"/>
                    </w:rPr>
                    <w:t>Name, Vorname</w:t>
                  </w:r>
                  <w:r w:rsidR="00F04BF4" w:rsidRPr="00E35CF5">
                    <w:rPr>
                      <w:rFonts w:ascii="Arial" w:hAnsi="Arial" w:cs="Arial"/>
                      <w:sz w:val="16"/>
                    </w:rPr>
                    <w:t>:</w:t>
                  </w:r>
                </w:p>
              </w:tc>
              <w:tc>
                <w:tcPr>
                  <w:tcW w:w="2386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B33AC18" w14:textId="77777777" w:rsidR="00914F41" w:rsidRPr="00E35CF5" w:rsidRDefault="00914F41" w:rsidP="006D582E">
                  <w:pPr>
                    <w:pStyle w:val="Zitat"/>
                    <w:rPr>
                      <w:rFonts w:ascii="Arial" w:hAnsi="Arial" w:cs="Arial"/>
                      <w:sz w:val="16"/>
                    </w:rPr>
                  </w:pPr>
                </w:p>
              </w:tc>
            </w:tr>
            <w:tr w:rsidR="00B624D8" w:rsidRPr="00E35CF5" w14:paraId="4CDCFEB8" w14:textId="77777777" w:rsidTr="00FA6C98">
              <w:trPr>
                <w:trHeight w:val="281"/>
              </w:trPr>
              <w:tc>
                <w:tcPr>
                  <w:tcW w:w="4168" w:type="dxa"/>
                  <w:gridSpan w:val="2"/>
                </w:tcPr>
                <w:tbl>
                  <w:tblPr>
                    <w:tblW w:w="5000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1780"/>
                    <w:gridCol w:w="2378"/>
                  </w:tblGrid>
                  <w:tr w:rsidR="00B624D8" w:rsidRPr="00E35CF5" w14:paraId="0B800994" w14:textId="77777777" w:rsidTr="005152D2">
                    <w:tc>
                      <w:tcPr>
                        <w:tcW w:w="1782" w:type="dxa"/>
                        <w:tcBorders>
                          <w:right w:val="single" w:sz="4" w:space="0" w:color="D9D9D9" w:themeColor="background1" w:themeShade="D9"/>
                        </w:tcBorders>
                      </w:tcPr>
                      <w:p w14:paraId="6210709C" w14:textId="7B8B735B" w:rsidR="00B624D8" w:rsidRPr="00E35CF5" w:rsidRDefault="00E35CF5" w:rsidP="00B624D8">
                        <w:pPr>
                          <w:pStyle w:val="Zitat"/>
                          <w:rPr>
                            <w:rFonts w:ascii="Arial" w:hAnsi="Arial" w:cs="Arial"/>
                            <w:sz w:val="16"/>
                            <w:szCs w:val="18"/>
                          </w:rPr>
                        </w:pPr>
                        <w:r w:rsidRPr="00E35CF5">
                          <w:rPr>
                            <w:rFonts w:ascii="Arial" w:hAnsi="Arial" w:cs="Arial"/>
                            <w:sz w:val="16"/>
                          </w:rPr>
                          <w:t>E-Mail-Adresse</w:t>
                        </w:r>
                        <w:r w:rsidR="00B624D8" w:rsidRPr="00E35CF5">
                          <w:rPr>
                            <w:rFonts w:ascii="Arial" w:hAnsi="Arial" w:cs="Arial"/>
                            <w:sz w:val="16"/>
                          </w:rPr>
                          <w:t>:</w:t>
                        </w:r>
                      </w:p>
                    </w:tc>
                    <w:tc>
                      <w:tcPr>
                        <w:tcW w:w="2381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bottom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2BBCF7ED" w14:textId="77777777" w:rsidR="00B624D8" w:rsidRPr="00E35CF5" w:rsidRDefault="00B624D8" w:rsidP="00B624D8">
                        <w:pPr>
                          <w:pStyle w:val="Zitat"/>
                          <w:rPr>
                            <w:rFonts w:ascii="Arial" w:hAnsi="Arial" w:cs="Arial"/>
                            <w:sz w:val="16"/>
                          </w:rPr>
                        </w:pPr>
                      </w:p>
                    </w:tc>
                  </w:tr>
                </w:tbl>
                <w:p w14:paraId="49FC3B5F" w14:textId="77777777" w:rsidR="00B624D8" w:rsidRPr="00E35CF5" w:rsidRDefault="00B624D8" w:rsidP="00B624D8">
                  <w:pPr>
                    <w:pStyle w:val="Zitat"/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442" w:type="dxa"/>
                </w:tcPr>
                <w:p w14:paraId="6C7E85B9" w14:textId="77777777" w:rsidR="00B624D8" w:rsidRPr="00E35CF5" w:rsidRDefault="00B624D8" w:rsidP="00B624D8">
                  <w:pPr>
                    <w:pStyle w:val="Zitat"/>
                    <w:rPr>
                      <w:rFonts w:ascii="Arial" w:hAnsi="Arial" w:cs="Arial"/>
                      <w:sz w:val="16"/>
                    </w:rPr>
                  </w:pPr>
                </w:p>
              </w:tc>
            </w:tr>
            <w:tr w:rsidR="00FA6C98" w:rsidRPr="00E35CF5" w14:paraId="6835636B" w14:textId="77777777" w:rsidTr="00FA6C98">
              <w:trPr>
                <w:gridAfter w:val="1"/>
                <w:wAfter w:w="447" w:type="dxa"/>
              </w:trPr>
              <w:tc>
                <w:tcPr>
                  <w:tcW w:w="1782" w:type="dxa"/>
                  <w:tcBorders>
                    <w:right w:val="single" w:sz="4" w:space="0" w:color="D9D9D9" w:themeColor="background1" w:themeShade="D9"/>
                  </w:tcBorders>
                </w:tcPr>
                <w:p w14:paraId="67E35F0B" w14:textId="7FC47B33" w:rsidR="00FA6C98" w:rsidRPr="00E35CF5" w:rsidRDefault="00FA6C98" w:rsidP="00FA6C98">
                  <w:pPr>
                    <w:pStyle w:val="Zitat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E35CF5">
                    <w:rPr>
                      <w:rFonts w:ascii="Arial" w:hAnsi="Arial" w:cs="Arial"/>
                      <w:sz w:val="16"/>
                    </w:rPr>
                    <w:t>Telefon:</w:t>
                  </w:r>
                </w:p>
              </w:tc>
              <w:tc>
                <w:tcPr>
                  <w:tcW w:w="238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8C211E6" w14:textId="77777777" w:rsidR="00FA6C98" w:rsidRPr="00E35CF5" w:rsidRDefault="00FA6C98" w:rsidP="00FA6C98">
                  <w:pPr>
                    <w:pStyle w:val="Zitat"/>
                    <w:rPr>
                      <w:rFonts w:ascii="Arial" w:hAnsi="Arial" w:cs="Arial"/>
                      <w:sz w:val="16"/>
                    </w:rPr>
                  </w:pPr>
                </w:p>
              </w:tc>
            </w:tr>
          </w:tbl>
          <w:p w14:paraId="346DCE74" w14:textId="77777777" w:rsidR="00914F41" w:rsidRPr="00E35CF5" w:rsidRDefault="00914F41" w:rsidP="006D582E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437" w:type="dxa"/>
            <w:gridSpan w:val="3"/>
          </w:tcPr>
          <w:p w14:paraId="73960324" w14:textId="77777777" w:rsidR="00914F41" w:rsidRPr="00E35CF5" w:rsidRDefault="00914F41" w:rsidP="006D582E">
            <w:pPr>
              <w:pStyle w:val="Zitat"/>
              <w:rPr>
                <w:rFonts w:ascii="Arial" w:hAnsi="Arial" w:cs="Arial"/>
                <w:sz w:val="16"/>
              </w:rPr>
            </w:pPr>
          </w:p>
        </w:tc>
        <w:tc>
          <w:tcPr>
            <w:tcW w:w="1790" w:type="dxa"/>
            <w:tcBorders>
              <w:right w:val="single" w:sz="4" w:space="0" w:color="D9D9D9" w:themeColor="background1" w:themeShade="D9"/>
            </w:tcBorders>
          </w:tcPr>
          <w:p w14:paraId="1DB79F31" w14:textId="77777777" w:rsidR="00FA6C98" w:rsidRPr="00E35CF5" w:rsidRDefault="00FA6C98" w:rsidP="00F04BF4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 xml:space="preserve">Adresse </w:t>
            </w:r>
          </w:p>
          <w:p w14:paraId="5D037576" w14:textId="3205C197" w:rsidR="00914F41" w:rsidRPr="00E35CF5" w:rsidRDefault="00FA6C98" w:rsidP="00F04BF4">
            <w:pPr>
              <w:pStyle w:val="Zitat"/>
              <w:rPr>
                <w:rFonts w:ascii="Arial" w:hAnsi="Arial" w:cs="Arial"/>
                <w:sz w:val="16"/>
              </w:rPr>
            </w:pPr>
            <w:r w:rsidRPr="00E35CF5">
              <w:rPr>
                <w:rFonts w:ascii="Arial" w:hAnsi="Arial" w:cs="Arial"/>
                <w:sz w:val="16"/>
              </w:rPr>
              <w:t>(Str</w:t>
            </w:r>
            <w:r w:rsidR="00572BE5" w:rsidRPr="00E35CF5">
              <w:rPr>
                <w:rFonts w:ascii="Arial" w:hAnsi="Arial" w:cs="Arial"/>
                <w:sz w:val="16"/>
              </w:rPr>
              <w:t>aße</w:t>
            </w:r>
            <w:r w:rsidRPr="00E35CF5">
              <w:rPr>
                <w:rFonts w:ascii="Arial" w:hAnsi="Arial" w:cs="Arial"/>
                <w:sz w:val="16"/>
              </w:rPr>
              <w:t>, PLZ, Ort</w:t>
            </w:r>
            <w:r w:rsidR="00F04BF4" w:rsidRPr="00E35CF5">
              <w:rPr>
                <w:rFonts w:ascii="Arial" w:hAnsi="Arial" w:cs="Arial"/>
                <w:sz w:val="16"/>
              </w:rPr>
              <w:t>:</w:t>
            </w:r>
          </w:p>
        </w:tc>
        <w:tc>
          <w:tcPr>
            <w:tcW w:w="3734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BE1398" w14:textId="77777777" w:rsidR="00914F41" w:rsidRPr="00E35CF5" w:rsidRDefault="00914F41" w:rsidP="006D582E">
            <w:pPr>
              <w:pStyle w:val="Zitat"/>
              <w:rPr>
                <w:rFonts w:ascii="Arial" w:hAnsi="Arial" w:cs="Arial"/>
                <w:sz w:val="16"/>
              </w:rPr>
            </w:pPr>
          </w:p>
        </w:tc>
      </w:tr>
      <w:tr w:rsidR="00883427" w:rsidRPr="00E35CF5" w14:paraId="09012EE7" w14:textId="77777777" w:rsidTr="00FA6C98">
        <w:trPr>
          <w:trHeight w:val="1510"/>
        </w:trPr>
        <w:tc>
          <w:tcPr>
            <w:tcW w:w="10466" w:type="dxa"/>
            <w:gridSpan w:val="17"/>
            <w:vAlign w:val="center"/>
          </w:tcPr>
          <w:p w14:paraId="038E668F" w14:textId="6835A9C4" w:rsidR="00914F41" w:rsidRPr="00E35CF5" w:rsidRDefault="00000000" w:rsidP="00F04BF4">
            <w:pPr>
              <w:pStyle w:val="Zitat"/>
              <w:rPr>
                <w:rFonts w:ascii="Arial" w:hAnsi="Arial" w:cs="Arial"/>
                <w:sz w:val="16"/>
              </w:rPr>
            </w:pPr>
            <w:sdt>
              <w:sdtPr>
                <w:rPr>
                  <w:rFonts w:ascii="Arial" w:hAnsi="Arial" w:cs="Arial"/>
                  <w:sz w:val="16"/>
                </w:rPr>
                <w:id w:val="535858846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F04BF4" w:rsidRPr="00E35CF5">
                  <w:rPr>
                    <w:rFonts w:ascii="Segoe UI Symbol" w:eastAsia="Segoe UI Symbol" w:hAnsi="Segoe UI Symbol" w:cs="Segoe UI Symbol"/>
                    <w:sz w:val="16"/>
                    <w:lang w:bidi="de-DE"/>
                  </w:rPr>
                  <w:t>☐</w:t>
                </w:r>
              </w:sdtContent>
            </w:sdt>
            <w:r w:rsidR="00F04BF4" w:rsidRPr="00E35CF5">
              <w:rPr>
                <w:rFonts w:ascii="Arial" w:hAnsi="Arial" w:cs="Arial"/>
                <w:sz w:val="16"/>
              </w:rPr>
              <w:t xml:space="preserve"> Ich stimme den Teilnahmebedingungen zu und nehme zur Kenntnis, dass der Rechtsweg ausgeschlossen ist.</w:t>
            </w:r>
          </w:p>
        </w:tc>
      </w:tr>
      <w:tr w:rsidR="00883427" w:rsidRPr="00E35CF5" w14:paraId="2588F8D0" w14:textId="77777777" w:rsidTr="000356C6">
        <w:tc>
          <w:tcPr>
            <w:tcW w:w="3261" w:type="dxa"/>
            <w:gridSpan w:val="4"/>
          </w:tcPr>
          <w:p w14:paraId="0D711B2E" w14:textId="77777777" w:rsidR="00883427" w:rsidRPr="00E35CF5" w:rsidRDefault="00883427" w:rsidP="00883427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276" w:type="dxa"/>
            <w:gridSpan w:val="2"/>
            <w:tcBorders>
              <w:bottom w:val="single" w:sz="4" w:space="0" w:color="D9D9D9" w:themeColor="background1" w:themeShade="D9"/>
            </w:tcBorders>
          </w:tcPr>
          <w:p w14:paraId="472C5D39" w14:textId="77777777" w:rsidR="00883427" w:rsidRPr="00E35CF5" w:rsidRDefault="00883427" w:rsidP="00883427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34" w:type="dxa"/>
          </w:tcPr>
          <w:p w14:paraId="0C011F50" w14:textId="77777777" w:rsidR="00883427" w:rsidRPr="00E35CF5" w:rsidRDefault="00883427" w:rsidP="00883427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3506" w:type="dxa"/>
            <w:gridSpan w:val="6"/>
          </w:tcPr>
          <w:p w14:paraId="221AFE1B" w14:textId="77777777" w:rsidR="00883427" w:rsidRPr="00E35CF5" w:rsidRDefault="00883427" w:rsidP="00883427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2289" w:type="dxa"/>
            <w:gridSpan w:val="4"/>
          </w:tcPr>
          <w:p w14:paraId="00931493" w14:textId="77777777" w:rsidR="00883427" w:rsidRPr="00E35CF5" w:rsidRDefault="00883427" w:rsidP="00883427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</w:tr>
      <w:tr w:rsidR="00914F41" w:rsidRPr="00E35CF5" w14:paraId="30207447" w14:textId="77777777" w:rsidTr="000356C6">
        <w:tc>
          <w:tcPr>
            <w:tcW w:w="3261" w:type="dxa"/>
            <w:gridSpan w:val="4"/>
            <w:tcBorders>
              <w:right w:val="single" w:sz="4" w:space="0" w:color="D9D9D9" w:themeColor="background1" w:themeShade="D9"/>
            </w:tcBorders>
          </w:tcPr>
          <w:p w14:paraId="12BDF9E4" w14:textId="77777777" w:rsidR="00FE584B" w:rsidRPr="00E35CF5" w:rsidRDefault="00F04BF4" w:rsidP="00F04BF4">
            <w:pPr>
              <w:rPr>
                <w:rFonts w:ascii="Arial" w:hAnsi="Arial" w:cs="Arial"/>
                <w:sz w:val="20"/>
              </w:rPr>
            </w:pPr>
            <w:r w:rsidRPr="00E35CF5">
              <w:rPr>
                <w:rFonts w:ascii="Arial" w:hAnsi="Arial" w:cs="Arial"/>
                <w:sz w:val="20"/>
              </w:rPr>
              <w:t>Unterschrift:</w:t>
            </w:r>
          </w:p>
        </w:tc>
        <w:tc>
          <w:tcPr>
            <w:tcW w:w="127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2852E5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34" w:type="dxa"/>
            <w:tcBorders>
              <w:left w:val="single" w:sz="4" w:space="0" w:color="D9D9D9" w:themeColor="background1" w:themeShade="D9"/>
            </w:tcBorders>
          </w:tcPr>
          <w:p w14:paraId="2F00D9B8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16" w:type="dxa"/>
            <w:gridSpan w:val="3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4EAD44B8" w14:textId="77777777" w:rsidR="00FE584B" w:rsidRPr="00E35CF5" w:rsidRDefault="00000000" w:rsidP="00883427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94986870"/>
                <w:placeholder>
                  <w:docPart w:val="6CEBD501B48745BBBBACC7062375C3F4"/>
                </w:placeholder>
                <w:temporary/>
                <w:showingPlcHdr/>
                <w15:appearance w15:val="hidden"/>
              </w:sdtPr>
              <w:sdtContent>
                <w:r w:rsidR="00FE584B" w:rsidRPr="00E35CF5">
                  <w:rPr>
                    <w:rFonts w:ascii="Arial" w:hAnsi="Arial" w:cs="Arial"/>
                    <w:sz w:val="16"/>
                    <w:szCs w:val="18"/>
                    <w:lang w:bidi="de-DE"/>
                  </w:rPr>
                  <w:t>Datum der Unterschrift</w:t>
                </w:r>
              </w:sdtContent>
            </w:sdt>
          </w:p>
        </w:tc>
        <w:tc>
          <w:tcPr>
            <w:tcW w:w="104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321302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41012E2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7B15C2A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A299EF5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137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9C405D4" w14:textId="77777777" w:rsidR="00FE584B" w:rsidRPr="00E35CF5" w:rsidRDefault="00FE584B" w:rsidP="00883427">
            <w:pPr>
              <w:rPr>
                <w:rFonts w:ascii="Arial" w:hAnsi="Arial" w:cs="Arial"/>
                <w:sz w:val="20"/>
              </w:rPr>
            </w:pPr>
          </w:p>
        </w:tc>
      </w:tr>
      <w:tr w:rsidR="00FE584B" w:rsidRPr="00E35CF5" w14:paraId="6A9C6764" w14:textId="77777777" w:rsidTr="000356C6">
        <w:trPr>
          <w:trHeight w:val="70"/>
        </w:trPr>
        <w:tc>
          <w:tcPr>
            <w:tcW w:w="3261" w:type="dxa"/>
            <w:gridSpan w:val="4"/>
          </w:tcPr>
          <w:p w14:paraId="68198E99" w14:textId="77777777" w:rsidR="00FE584B" w:rsidRPr="00E35CF5" w:rsidRDefault="00FE584B" w:rsidP="00483F63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276" w:type="dxa"/>
            <w:gridSpan w:val="2"/>
          </w:tcPr>
          <w:p w14:paraId="3780765F" w14:textId="77777777" w:rsidR="00FE584B" w:rsidRPr="00E35CF5" w:rsidRDefault="00FE584B" w:rsidP="00483F63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34" w:type="dxa"/>
          </w:tcPr>
          <w:p w14:paraId="5649FED7" w14:textId="77777777" w:rsidR="00FE584B" w:rsidRPr="00E35CF5" w:rsidRDefault="00FE584B" w:rsidP="00483F63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2116" w:type="dxa"/>
            <w:gridSpan w:val="3"/>
          </w:tcPr>
          <w:p w14:paraId="6FC26042" w14:textId="77777777" w:rsidR="00FE584B" w:rsidRPr="00E35CF5" w:rsidRDefault="00FE584B" w:rsidP="00483F63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043" w:type="dxa"/>
          </w:tcPr>
          <w:p w14:paraId="0EF3C23C" w14:textId="77777777" w:rsidR="00FE584B" w:rsidRPr="00E35CF5" w:rsidRDefault="00896B28" w:rsidP="00483F63">
            <w:pPr>
              <w:pStyle w:val="Kopfzeile"/>
              <w:rPr>
                <w:rFonts w:ascii="Arial" w:hAnsi="Arial" w:cs="Arial"/>
                <w:sz w:val="12"/>
              </w:rPr>
            </w:pPr>
            <w:r w:rsidRPr="00E35CF5">
              <w:rPr>
                <w:rFonts w:ascii="Arial" w:hAnsi="Arial" w:cs="Arial"/>
                <w:sz w:val="12"/>
              </w:rPr>
              <w:t>TT</w:t>
            </w:r>
          </w:p>
        </w:tc>
        <w:tc>
          <w:tcPr>
            <w:tcW w:w="195" w:type="dxa"/>
          </w:tcPr>
          <w:p w14:paraId="386F2DD2" w14:textId="77777777" w:rsidR="00FE584B" w:rsidRPr="00E35CF5" w:rsidRDefault="00FE584B" w:rsidP="00483F63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042" w:type="dxa"/>
            <w:gridSpan w:val="2"/>
          </w:tcPr>
          <w:sdt>
            <w:sdtPr>
              <w:rPr>
                <w:rFonts w:ascii="Arial" w:hAnsi="Arial" w:cs="Arial"/>
                <w:sz w:val="12"/>
              </w:rPr>
              <w:id w:val="-341548225"/>
              <w:placeholder>
                <w:docPart w:val="5F80503FCB374B17913D1177ED640BF0"/>
              </w:placeholder>
              <w:temporary/>
              <w:showingPlcHdr/>
              <w15:appearance w15:val="hidden"/>
            </w:sdtPr>
            <w:sdtContent>
              <w:p w14:paraId="1C3DA9B5" w14:textId="77777777" w:rsidR="00FE584B" w:rsidRPr="00E35CF5" w:rsidRDefault="00483F63" w:rsidP="00483F63">
                <w:pPr>
                  <w:pStyle w:val="Kopfzeile"/>
                  <w:rPr>
                    <w:rFonts w:ascii="Arial" w:hAnsi="Arial" w:cs="Arial"/>
                    <w:sz w:val="12"/>
                  </w:rPr>
                </w:pPr>
                <w:r w:rsidRPr="00E35CF5">
                  <w:rPr>
                    <w:rFonts w:ascii="Arial" w:hAnsi="Arial" w:cs="Arial"/>
                    <w:sz w:val="12"/>
                    <w:lang w:bidi="de-DE"/>
                  </w:rPr>
                  <w:t>MM</w:t>
                </w:r>
              </w:p>
            </w:sdtContent>
          </w:sdt>
        </w:tc>
        <w:tc>
          <w:tcPr>
            <w:tcW w:w="262" w:type="dxa"/>
          </w:tcPr>
          <w:p w14:paraId="04A4451F" w14:textId="77777777" w:rsidR="00FE584B" w:rsidRPr="00E35CF5" w:rsidRDefault="00FE584B" w:rsidP="00483F63">
            <w:pPr>
              <w:pStyle w:val="Kopfzeile"/>
              <w:rPr>
                <w:rFonts w:ascii="Arial" w:hAnsi="Arial" w:cs="Arial"/>
                <w:sz w:val="12"/>
              </w:rPr>
            </w:pPr>
          </w:p>
        </w:tc>
        <w:tc>
          <w:tcPr>
            <w:tcW w:w="1137" w:type="dxa"/>
            <w:gridSpan w:val="2"/>
          </w:tcPr>
          <w:p w14:paraId="2CFC6ADD" w14:textId="77777777" w:rsidR="00FE584B" w:rsidRPr="00E35CF5" w:rsidRDefault="00000000" w:rsidP="00483F63">
            <w:pPr>
              <w:pStyle w:val="Kopfzeile"/>
              <w:rPr>
                <w:rFonts w:ascii="Arial" w:hAnsi="Arial" w:cs="Arial"/>
                <w:sz w:val="12"/>
              </w:rPr>
            </w:pPr>
            <w:sdt>
              <w:sdtPr>
                <w:rPr>
                  <w:rFonts w:ascii="Arial" w:hAnsi="Arial" w:cs="Arial"/>
                  <w:sz w:val="12"/>
                </w:rPr>
                <w:id w:val="-3981827"/>
                <w:placeholder>
                  <w:docPart w:val="D5888F0000B443E4B723DCA02B32CD70"/>
                </w:placeholder>
                <w:temporary/>
                <w:showingPlcHdr/>
                <w15:appearance w15:val="hidden"/>
              </w:sdtPr>
              <w:sdtContent>
                <w:r w:rsidR="00483F63" w:rsidRPr="00E35CF5">
                  <w:rPr>
                    <w:rFonts w:ascii="Arial" w:hAnsi="Arial" w:cs="Arial"/>
                    <w:sz w:val="12"/>
                    <w:lang w:bidi="de-DE"/>
                  </w:rPr>
                  <w:t>JJ</w:t>
                </w:r>
              </w:sdtContent>
            </w:sdt>
            <w:r w:rsidR="001F73D3" w:rsidRPr="00E35CF5">
              <w:rPr>
                <w:rFonts w:ascii="Arial" w:hAnsi="Arial" w:cs="Arial"/>
                <w:sz w:val="12"/>
              </w:rPr>
              <w:t>JJ</w:t>
            </w:r>
          </w:p>
        </w:tc>
      </w:tr>
    </w:tbl>
    <w:p w14:paraId="0D374FA2" w14:textId="77777777" w:rsidR="008F2C78" w:rsidRPr="00E35CF5" w:rsidRDefault="008F2C78">
      <w:pPr>
        <w:rPr>
          <w:rFonts w:ascii="Arial" w:hAnsi="Arial" w:cs="Arial"/>
          <w:sz w:val="20"/>
        </w:rPr>
      </w:pPr>
    </w:p>
    <w:p w14:paraId="4E2684F0" w14:textId="77777777" w:rsidR="00F66629" w:rsidRPr="00E35CF5" w:rsidRDefault="00F66629">
      <w:pPr>
        <w:rPr>
          <w:rFonts w:ascii="Arial" w:hAnsi="Arial" w:cs="Arial"/>
          <w:sz w:val="20"/>
        </w:rPr>
      </w:pPr>
    </w:p>
    <w:p w14:paraId="48A7D385" w14:textId="77777777" w:rsidR="00F66629" w:rsidRPr="00E35CF5" w:rsidRDefault="00F66629">
      <w:pPr>
        <w:rPr>
          <w:rFonts w:ascii="Arial" w:hAnsi="Arial" w:cs="Arial"/>
          <w:sz w:val="20"/>
        </w:rPr>
      </w:pPr>
    </w:p>
    <w:p w14:paraId="2EBA9B3D" w14:textId="77777777" w:rsidR="00F66629" w:rsidRPr="00E35CF5" w:rsidRDefault="00F66629">
      <w:pPr>
        <w:rPr>
          <w:rFonts w:ascii="Arial" w:hAnsi="Arial" w:cs="Arial"/>
          <w:sz w:val="20"/>
        </w:rPr>
      </w:pPr>
    </w:p>
    <w:p w14:paraId="7158A10E" w14:textId="77777777" w:rsidR="00F66629" w:rsidRPr="00E35CF5" w:rsidRDefault="00F66629">
      <w:pPr>
        <w:rPr>
          <w:rFonts w:ascii="Arial" w:hAnsi="Arial" w:cs="Arial"/>
          <w:sz w:val="20"/>
        </w:rPr>
      </w:pPr>
    </w:p>
    <w:p w14:paraId="5D10038A" w14:textId="77777777" w:rsidR="00F66629" w:rsidRPr="00E35CF5" w:rsidRDefault="00F66629">
      <w:pPr>
        <w:rPr>
          <w:rFonts w:ascii="Arial" w:hAnsi="Arial" w:cs="Arial"/>
          <w:sz w:val="20"/>
        </w:rPr>
      </w:pPr>
    </w:p>
    <w:p w14:paraId="29A53CFE" w14:textId="77777777" w:rsidR="00F66629" w:rsidRPr="00E35CF5" w:rsidRDefault="00F66629">
      <w:pPr>
        <w:rPr>
          <w:rFonts w:ascii="Arial" w:hAnsi="Arial" w:cs="Arial"/>
          <w:sz w:val="20"/>
        </w:rPr>
      </w:pPr>
    </w:p>
    <w:p w14:paraId="7F14869E" w14:textId="5EFCD9C9" w:rsidR="00F66629" w:rsidRPr="00E35CF5" w:rsidRDefault="00F66629" w:rsidP="00F66629">
      <w:pPr>
        <w:rPr>
          <w:rFonts w:ascii="Arial" w:hAnsi="Arial" w:cs="Arial"/>
          <w:b/>
          <w:bCs/>
          <w:sz w:val="24"/>
          <w:szCs w:val="28"/>
        </w:rPr>
      </w:pPr>
      <w:r w:rsidRPr="00E35CF5">
        <w:rPr>
          <w:rFonts w:ascii="Arial" w:hAnsi="Arial" w:cs="Arial"/>
          <w:b/>
          <w:bCs/>
          <w:sz w:val="24"/>
          <w:szCs w:val="28"/>
        </w:rPr>
        <w:lastRenderedPageBreak/>
        <w:t>Teilnahmebedingungen</w:t>
      </w:r>
    </w:p>
    <w:p w14:paraId="55EBC59A" w14:textId="77777777" w:rsidR="00F66629" w:rsidRPr="00E35CF5" w:rsidRDefault="00F66629" w:rsidP="00F66629">
      <w:pPr>
        <w:rPr>
          <w:rFonts w:ascii="Arial" w:hAnsi="Arial" w:cs="Arial"/>
          <w:b/>
          <w:bCs/>
          <w:sz w:val="20"/>
        </w:rPr>
      </w:pPr>
    </w:p>
    <w:p w14:paraId="198C2B37" w14:textId="77777777" w:rsidR="00F66629" w:rsidRPr="00E35CF5" w:rsidRDefault="00F66629" w:rsidP="00F66629">
      <w:pPr>
        <w:rPr>
          <w:rFonts w:ascii="Arial" w:hAnsi="Arial" w:cs="Arial"/>
          <w:sz w:val="20"/>
        </w:rPr>
      </w:pPr>
    </w:p>
    <w:p w14:paraId="517D4545" w14:textId="0621C933" w:rsidR="00F66629" w:rsidRPr="00E35CF5" w:rsidRDefault="00F66629" w:rsidP="00F66629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b/>
          <w:bCs/>
          <w:sz w:val="20"/>
          <w:vertAlign w:val="superscript"/>
        </w:rPr>
        <w:t>1</w:t>
      </w:r>
      <w:r w:rsidRPr="00E35CF5">
        <w:rPr>
          <w:rFonts w:ascii="Arial" w:hAnsi="Arial" w:cs="Arial"/>
          <w:b/>
          <w:bCs/>
          <w:sz w:val="20"/>
        </w:rPr>
        <w:t xml:space="preserve"> KKP-Kommunen oder rechtsfähige, gemeinnützige Organisationen</w:t>
      </w:r>
    </w:p>
    <w:p w14:paraId="2C8F6313" w14:textId="31B07045" w:rsidR="00F66629" w:rsidRPr="00E35CF5" w:rsidRDefault="00F66629" w:rsidP="00F66629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sz w:val="20"/>
        </w:rPr>
        <w:t>Bewerben können sich Kommunen, kommunale Gebietskörperschaften und kommunale Zweckverbände sowie rechtsfähige, gemeinnützige Organisationen wie eingetragene Vereine, gemeinnützige GmbH, gemeinnützige Stiftungen und kirchliche Institutionen.</w:t>
      </w:r>
    </w:p>
    <w:p w14:paraId="13D8A9AB" w14:textId="253BCB2A" w:rsidR="00F66629" w:rsidRPr="00E35CF5" w:rsidRDefault="00F66629" w:rsidP="00F66629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sz w:val="20"/>
        </w:rPr>
        <w:t>Von der Teilnahme ausgeschlossen sind Einzelpersonen, Wirtschaftsunternehmen, politischen Parteien, parteinahe und parteizugehörige Organisationen.</w:t>
      </w:r>
    </w:p>
    <w:p w14:paraId="21C9808A" w14:textId="77777777" w:rsidR="00F66629" w:rsidRPr="00E35CF5" w:rsidRDefault="00F66629" w:rsidP="00F66629">
      <w:pPr>
        <w:rPr>
          <w:rFonts w:ascii="Arial" w:hAnsi="Arial" w:cs="Arial"/>
          <w:sz w:val="20"/>
        </w:rPr>
      </w:pPr>
    </w:p>
    <w:p w14:paraId="34105DCD" w14:textId="4802DFBC" w:rsidR="00DB6471" w:rsidRPr="00E35CF5" w:rsidRDefault="00F66629" w:rsidP="00F66629">
      <w:pPr>
        <w:rPr>
          <w:rFonts w:ascii="Arial" w:hAnsi="Arial" w:cs="Arial"/>
          <w:b/>
          <w:bCs/>
          <w:sz w:val="20"/>
        </w:rPr>
      </w:pPr>
      <w:r w:rsidRPr="00E35CF5">
        <w:rPr>
          <w:rFonts w:ascii="Arial" w:hAnsi="Arial" w:cs="Arial"/>
          <w:b/>
          <w:bCs/>
          <w:sz w:val="20"/>
        </w:rPr>
        <w:t>² Die Wettbewerbskategorien</w:t>
      </w:r>
      <w:r w:rsidR="00852EEA">
        <w:rPr>
          <w:rFonts w:ascii="Arial" w:hAnsi="Arial" w:cs="Arial"/>
          <w:b/>
          <w:bCs/>
          <w:sz w:val="20"/>
        </w:rPr>
        <w:t>:</w:t>
      </w:r>
    </w:p>
    <w:p w14:paraId="71251935" w14:textId="77777777" w:rsidR="00F66629" w:rsidRPr="00E35CF5" w:rsidRDefault="00F66629" w:rsidP="00E7440D">
      <w:pPr>
        <w:rPr>
          <w:rFonts w:ascii="Arial" w:hAnsi="Arial" w:cs="Arial"/>
          <w:b/>
          <w:sz w:val="20"/>
        </w:rPr>
      </w:pPr>
      <w:r w:rsidRPr="00E35CF5">
        <w:rPr>
          <w:rFonts w:ascii="Arial" w:hAnsi="Arial" w:cs="Arial"/>
          <w:b/>
          <w:sz w:val="20"/>
        </w:rPr>
        <w:t>Kommunen – klimaangepasst und wassersensibel</w:t>
      </w:r>
    </w:p>
    <w:p w14:paraId="37450A94" w14:textId="77777777" w:rsidR="00F66629" w:rsidRPr="00E35CF5" w:rsidRDefault="00F66629" w:rsidP="00F66629">
      <w:pPr>
        <w:rPr>
          <w:rFonts w:ascii="Arial" w:hAnsi="Arial" w:cs="Arial"/>
          <w:bCs/>
          <w:sz w:val="20"/>
        </w:rPr>
      </w:pPr>
      <w:r w:rsidRPr="00E35CF5">
        <w:rPr>
          <w:rFonts w:ascii="Arial" w:hAnsi="Arial" w:cs="Arial"/>
          <w:bCs/>
          <w:sz w:val="20"/>
        </w:rPr>
        <w:t xml:space="preserve">Gesucht sind Projekte die der Klimaanpassung dienen. Zum Beispiel Begrünungen, nachhaltiger Umgang mit Niederschlagswasser, hitzeresiliente Stadtplanung, Maßnahmen zum Schutz der menschlichen Gesundheit oder Bildungsinitiativen zur Sensibilisierung für Klimafolgen. </w:t>
      </w:r>
    </w:p>
    <w:p w14:paraId="6EB3A136" w14:textId="76B31697" w:rsidR="00F66629" w:rsidRPr="00E35CF5" w:rsidRDefault="00E7440D" w:rsidP="00E7440D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</w:t>
      </w:r>
      <w:r w:rsidR="00F66629" w:rsidRPr="00E35CF5">
        <w:rPr>
          <w:rFonts w:ascii="Arial" w:hAnsi="Arial" w:cs="Arial"/>
          <w:b/>
          <w:sz w:val="20"/>
        </w:rPr>
        <w:t>trom und Wärme aus Erneuerbaren Energien</w:t>
      </w:r>
    </w:p>
    <w:p w14:paraId="7C3C7F76" w14:textId="200C9FE0" w:rsidR="00F66629" w:rsidRPr="00E35CF5" w:rsidRDefault="00F66629" w:rsidP="00F66629">
      <w:pPr>
        <w:rPr>
          <w:rFonts w:ascii="Arial" w:hAnsi="Arial" w:cs="Arial"/>
          <w:bCs/>
          <w:sz w:val="20"/>
        </w:rPr>
      </w:pPr>
      <w:r w:rsidRPr="00E35CF5">
        <w:rPr>
          <w:rFonts w:ascii="Arial" w:hAnsi="Arial" w:cs="Arial"/>
          <w:bCs/>
          <w:sz w:val="20"/>
        </w:rPr>
        <w:t>Hier sind Projekte zu lokale</w:t>
      </w:r>
      <w:r w:rsidR="00DB6471" w:rsidRPr="00E35CF5">
        <w:rPr>
          <w:rFonts w:ascii="Arial" w:hAnsi="Arial" w:cs="Arial"/>
          <w:bCs/>
          <w:sz w:val="20"/>
        </w:rPr>
        <w:t xml:space="preserve">n </w:t>
      </w:r>
      <w:r w:rsidRPr="00E35CF5">
        <w:rPr>
          <w:rFonts w:ascii="Arial" w:hAnsi="Arial" w:cs="Arial"/>
          <w:bCs/>
          <w:sz w:val="20"/>
        </w:rPr>
        <w:t>Lösungen zur effizienten Nutzung von Sonnen-, Wind-, Wasser- oder Bioenergie gefragt. Zum Beispiel kommunale Nah- und Fernwärmelösungen, Photovoltaik-Initiativen, Speicherkonzepte oder intelligente Steuerungssysteme.</w:t>
      </w:r>
    </w:p>
    <w:p w14:paraId="37F2D2F8" w14:textId="77777777" w:rsidR="00F66629" w:rsidRPr="00E35CF5" w:rsidRDefault="00F66629" w:rsidP="00E7440D">
      <w:pPr>
        <w:rPr>
          <w:rFonts w:ascii="Arial" w:hAnsi="Arial" w:cs="Arial"/>
          <w:b/>
          <w:sz w:val="20"/>
        </w:rPr>
      </w:pPr>
      <w:r w:rsidRPr="00E35CF5">
        <w:rPr>
          <w:rFonts w:ascii="Arial" w:hAnsi="Arial" w:cs="Arial"/>
          <w:b/>
          <w:sz w:val="20"/>
        </w:rPr>
        <w:t>Klimafreundlich Mobil</w:t>
      </w:r>
    </w:p>
    <w:p w14:paraId="79944CBB" w14:textId="28BC2CC5" w:rsidR="00F66629" w:rsidRPr="00E35CF5" w:rsidRDefault="00F66629" w:rsidP="00F66629">
      <w:pPr>
        <w:rPr>
          <w:rFonts w:ascii="Arial" w:hAnsi="Arial" w:cs="Arial"/>
          <w:bCs/>
          <w:sz w:val="20"/>
        </w:rPr>
      </w:pPr>
      <w:r w:rsidRPr="00E35CF5">
        <w:rPr>
          <w:rFonts w:ascii="Arial" w:hAnsi="Arial" w:cs="Arial"/>
          <w:bCs/>
          <w:sz w:val="20"/>
        </w:rPr>
        <w:t>Diese Kategorie richtet sich an Projekte, die den Umstieg auf CO</w:t>
      </w:r>
      <w:r w:rsidRPr="00E35CF5">
        <w:rPr>
          <w:rFonts w:ascii="Arial" w:hAnsi="Arial" w:cs="Arial"/>
          <w:bCs/>
          <w:sz w:val="20"/>
          <w:vertAlign w:val="subscript"/>
        </w:rPr>
        <w:t>2</w:t>
      </w:r>
      <w:r w:rsidRPr="00E35CF5">
        <w:rPr>
          <w:rFonts w:ascii="Arial" w:hAnsi="Arial" w:cs="Arial"/>
          <w:bCs/>
          <w:sz w:val="20"/>
        </w:rPr>
        <w:t xml:space="preserve">-arme </w:t>
      </w:r>
      <w:r w:rsidR="00C34E90" w:rsidRPr="00E35CF5">
        <w:rPr>
          <w:rFonts w:ascii="Arial" w:hAnsi="Arial" w:cs="Arial"/>
          <w:bCs/>
          <w:sz w:val="20"/>
        </w:rPr>
        <w:t xml:space="preserve">Verkehrsarten </w:t>
      </w:r>
      <w:r w:rsidRPr="00E35CF5">
        <w:rPr>
          <w:rFonts w:ascii="Arial" w:hAnsi="Arial" w:cs="Arial"/>
          <w:bCs/>
          <w:sz w:val="20"/>
        </w:rPr>
        <w:t xml:space="preserve">fördern. Zum Beispiel </w:t>
      </w:r>
      <w:r w:rsidR="007711BA" w:rsidRPr="00E35CF5">
        <w:rPr>
          <w:rFonts w:ascii="Arial" w:hAnsi="Arial" w:cs="Arial"/>
          <w:bCs/>
          <w:sz w:val="20"/>
        </w:rPr>
        <w:t xml:space="preserve">auf dem Weg zur Schule oder zur Arbeit, </w:t>
      </w:r>
      <w:r w:rsidRPr="00E35CF5">
        <w:rPr>
          <w:rFonts w:ascii="Arial" w:hAnsi="Arial" w:cs="Arial"/>
          <w:bCs/>
          <w:sz w:val="20"/>
        </w:rPr>
        <w:t>zu Rad- und Fußverkehr, E-Mobilität</w:t>
      </w:r>
      <w:r w:rsidR="00A47490" w:rsidRPr="00E35CF5">
        <w:rPr>
          <w:rFonts w:ascii="Arial" w:hAnsi="Arial" w:cs="Arial"/>
          <w:bCs/>
          <w:sz w:val="20"/>
        </w:rPr>
        <w:t>, ÖPNV</w:t>
      </w:r>
      <w:r w:rsidR="007711BA" w:rsidRPr="00E35CF5">
        <w:rPr>
          <w:rFonts w:ascii="Arial" w:hAnsi="Arial" w:cs="Arial"/>
          <w:bCs/>
          <w:sz w:val="20"/>
        </w:rPr>
        <w:t xml:space="preserve">, </w:t>
      </w:r>
      <w:r w:rsidRPr="00E35CF5">
        <w:rPr>
          <w:rFonts w:ascii="Arial" w:hAnsi="Arial" w:cs="Arial"/>
          <w:bCs/>
          <w:sz w:val="20"/>
        </w:rPr>
        <w:t xml:space="preserve">oder </w:t>
      </w:r>
      <w:r w:rsidR="007711BA" w:rsidRPr="00E35CF5">
        <w:rPr>
          <w:rFonts w:ascii="Arial" w:hAnsi="Arial" w:cs="Arial"/>
          <w:bCs/>
          <w:sz w:val="20"/>
        </w:rPr>
        <w:t>Aktionen, die das Bewusstsein für nachhaltige Mobilität stärken</w:t>
      </w:r>
      <w:r w:rsidRPr="00E35CF5">
        <w:rPr>
          <w:rFonts w:ascii="Arial" w:hAnsi="Arial" w:cs="Arial"/>
          <w:bCs/>
          <w:sz w:val="20"/>
        </w:rPr>
        <w:t>.</w:t>
      </w:r>
    </w:p>
    <w:p w14:paraId="49509D91" w14:textId="77777777" w:rsidR="00F66629" w:rsidRPr="00E35CF5" w:rsidRDefault="00F66629" w:rsidP="00E7440D">
      <w:pPr>
        <w:rPr>
          <w:rFonts w:ascii="Arial" w:hAnsi="Arial" w:cs="Arial"/>
          <w:b/>
          <w:sz w:val="20"/>
        </w:rPr>
      </w:pPr>
      <w:r w:rsidRPr="00E35CF5">
        <w:rPr>
          <w:rFonts w:ascii="Arial" w:hAnsi="Arial" w:cs="Arial"/>
          <w:b/>
          <w:sz w:val="20"/>
        </w:rPr>
        <w:t>Nachhaltig leben im Alltag</w:t>
      </w:r>
    </w:p>
    <w:p w14:paraId="34B9926D" w14:textId="01EDC741" w:rsidR="00F66629" w:rsidRPr="00E35CF5" w:rsidRDefault="00F66629" w:rsidP="00F66629">
      <w:pPr>
        <w:rPr>
          <w:rFonts w:ascii="Arial" w:hAnsi="Arial" w:cs="Arial"/>
          <w:bCs/>
          <w:sz w:val="20"/>
        </w:rPr>
      </w:pPr>
      <w:r w:rsidRPr="00E35CF5">
        <w:rPr>
          <w:rFonts w:ascii="Arial" w:hAnsi="Arial" w:cs="Arial"/>
          <w:bCs/>
          <w:sz w:val="20"/>
        </w:rPr>
        <w:t xml:space="preserve">Gesucht werden Projekte, die Menschen motivieren, ihren Alltag bewusst und nachhaltig zu gestalten. Dazu gehören Initiativen zu Müllvermeidung, Recycling, gemeinschaftlichem Gärtnern, Bildungsangebote oder Aktionen, die das Bewusstsein für </w:t>
      </w:r>
      <w:r w:rsidR="00683B4D" w:rsidRPr="00E35CF5">
        <w:rPr>
          <w:rFonts w:ascii="Arial" w:hAnsi="Arial" w:cs="Arial"/>
          <w:bCs/>
          <w:sz w:val="20"/>
        </w:rPr>
        <w:t xml:space="preserve">Umwelt- und Ressourcenschutz </w:t>
      </w:r>
      <w:r w:rsidRPr="00E35CF5">
        <w:rPr>
          <w:rFonts w:ascii="Arial" w:hAnsi="Arial" w:cs="Arial"/>
          <w:bCs/>
          <w:sz w:val="20"/>
        </w:rPr>
        <w:t>in der Bevölkerung stärken.</w:t>
      </w:r>
    </w:p>
    <w:p w14:paraId="017585DE" w14:textId="77777777" w:rsidR="00F66629" w:rsidRDefault="00F66629" w:rsidP="00F66629">
      <w:pPr>
        <w:rPr>
          <w:rFonts w:ascii="Arial" w:hAnsi="Arial" w:cs="Arial"/>
          <w:sz w:val="20"/>
        </w:rPr>
      </w:pPr>
    </w:p>
    <w:p w14:paraId="1F731C0A" w14:textId="0721703C" w:rsidR="00852EEA" w:rsidRPr="00852EEA" w:rsidRDefault="00852EEA" w:rsidP="00F66629">
      <w:pPr>
        <w:rPr>
          <w:rFonts w:ascii="Arial" w:hAnsi="Arial" w:cs="Arial"/>
          <w:b/>
          <w:bCs/>
          <w:sz w:val="20"/>
        </w:rPr>
      </w:pPr>
      <w:r w:rsidRPr="00852EEA">
        <w:rPr>
          <w:rFonts w:ascii="Arial" w:hAnsi="Arial" w:cs="Arial"/>
          <w:b/>
          <w:bCs/>
          <w:sz w:val="20"/>
          <w:vertAlign w:val="superscript"/>
        </w:rPr>
        <w:t>3</w:t>
      </w:r>
      <w:r w:rsidRPr="00852EEA">
        <w:rPr>
          <w:rFonts w:ascii="Arial" w:hAnsi="Arial" w:cs="Arial"/>
          <w:b/>
          <w:bCs/>
          <w:sz w:val="20"/>
        </w:rPr>
        <w:t xml:space="preserve"> Projektbeschreibung</w:t>
      </w:r>
    </w:p>
    <w:p w14:paraId="28B19842" w14:textId="12EB103C" w:rsidR="00852EEA" w:rsidRPr="00852EEA" w:rsidRDefault="004C3222" w:rsidP="00852EEA">
      <w:pPr>
        <w:pStyle w:val="Listenabsatz"/>
        <w:numPr>
          <w:ilvl w:val="0"/>
          <w:numId w:val="9"/>
        </w:numPr>
        <w:rPr>
          <w:rFonts w:ascii="Arial" w:hAnsi="Arial" w:cs="Arial"/>
          <w:sz w:val="20"/>
        </w:rPr>
      </w:pPr>
      <w:r>
        <w:rPr>
          <w:rFonts w:ascii="Arial" w:hAnsi="Arial" w:cs="Arial"/>
          <w:b/>
          <w:bCs/>
          <w:sz w:val="20"/>
        </w:rPr>
        <w:t>Projekt</w:t>
      </w:r>
      <w:r w:rsidR="00E7440D">
        <w:rPr>
          <w:rFonts w:ascii="Arial" w:hAnsi="Arial" w:cs="Arial"/>
          <w:sz w:val="20"/>
        </w:rPr>
        <w:t xml:space="preserve">: </w:t>
      </w:r>
      <w:r w:rsidR="00852EEA" w:rsidRPr="00852EEA">
        <w:rPr>
          <w:rFonts w:ascii="Arial" w:hAnsi="Arial" w:cs="Arial"/>
          <w:sz w:val="20"/>
        </w:rPr>
        <w:t>Kurze Beschreibung d</w:t>
      </w:r>
      <w:r>
        <w:rPr>
          <w:rFonts w:ascii="Arial" w:hAnsi="Arial" w:cs="Arial"/>
          <w:sz w:val="20"/>
        </w:rPr>
        <w:t>es Vorhabens</w:t>
      </w:r>
      <w:r w:rsidR="00852EEA" w:rsidRPr="00852EEA">
        <w:rPr>
          <w:rFonts w:ascii="Arial" w:hAnsi="Arial" w:cs="Arial"/>
          <w:sz w:val="20"/>
        </w:rPr>
        <w:t>: Hintergründe, Ziel(e)</w:t>
      </w:r>
      <w:r w:rsidR="00E7440D">
        <w:rPr>
          <w:rFonts w:ascii="Arial" w:hAnsi="Arial" w:cs="Arial"/>
          <w:sz w:val="20"/>
        </w:rPr>
        <w:t xml:space="preserve">, </w:t>
      </w:r>
      <w:r w:rsidR="00852EEA" w:rsidRPr="00852EEA">
        <w:rPr>
          <w:rFonts w:ascii="Arial" w:hAnsi="Arial" w:cs="Arial"/>
          <w:sz w:val="20"/>
        </w:rPr>
        <w:t>Vorgehensweise bei der Umsetzung</w:t>
      </w:r>
      <w:r w:rsidR="00E7440D">
        <w:rPr>
          <w:rFonts w:ascii="Arial" w:hAnsi="Arial" w:cs="Arial"/>
          <w:sz w:val="20"/>
        </w:rPr>
        <w:t xml:space="preserve"> und Beitrag</w:t>
      </w:r>
      <w:r w:rsidR="007B67E9">
        <w:rPr>
          <w:rFonts w:ascii="Arial" w:hAnsi="Arial" w:cs="Arial"/>
          <w:sz w:val="20"/>
        </w:rPr>
        <w:t xml:space="preserve"> des Projekts</w:t>
      </w:r>
      <w:r w:rsidR="00E7440D">
        <w:rPr>
          <w:rFonts w:ascii="Arial" w:hAnsi="Arial" w:cs="Arial"/>
          <w:sz w:val="20"/>
        </w:rPr>
        <w:t xml:space="preserve"> zum Klima- und Ressourcenschutz oder zur Klimaanpassung.</w:t>
      </w:r>
    </w:p>
    <w:p w14:paraId="04F9D004" w14:textId="77777777" w:rsidR="00E9098C" w:rsidRPr="00852EEA" w:rsidRDefault="00E9098C" w:rsidP="00E9098C">
      <w:pPr>
        <w:pStyle w:val="Listenabsatz"/>
        <w:numPr>
          <w:ilvl w:val="0"/>
          <w:numId w:val="9"/>
        </w:numPr>
        <w:rPr>
          <w:rFonts w:ascii="Arial" w:hAnsi="Arial" w:cs="Arial"/>
          <w:sz w:val="20"/>
        </w:rPr>
      </w:pPr>
      <w:r w:rsidRPr="00E9098C">
        <w:rPr>
          <w:rFonts w:ascii="Arial" w:hAnsi="Arial" w:cs="Arial"/>
          <w:b/>
          <w:bCs/>
          <w:sz w:val="20"/>
        </w:rPr>
        <w:t>Preisgeld</w:t>
      </w:r>
      <w:r>
        <w:rPr>
          <w:rFonts w:ascii="Arial" w:hAnsi="Arial" w:cs="Arial"/>
          <w:sz w:val="20"/>
        </w:rPr>
        <w:t xml:space="preserve">: </w:t>
      </w:r>
      <w:r w:rsidRPr="00852EEA">
        <w:rPr>
          <w:rFonts w:ascii="Arial" w:hAnsi="Arial" w:cs="Arial"/>
          <w:sz w:val="20"/>
        </w:rPr>
        <w:t xml:space="preserve">Kurze Beschreibung, wofür das Preisgeld benötigt wird und wann es ausgegeben werden soll. </w:t>
      </w:r>
    </w:p>
    <w:p w14:paraId="4A842BD7" w14:textId="499856B3" w:rsidR="00852EEA" w:rsidRPr="00852EEA" w:rsidRDefault="00E9098C" w:rsidP="00852EEA">
      <w:pPr>
        <w:pStyle w:val="Listenabsatz"/>
        <w:numPr>
          <w:ilvl w:val="0"/>
          <w:numId w:val="9"/>
        </w:numPr>
        <w:rPr>
          <w:rFonts w:ascii="Arial" w:hAnsi="Arial" w:cs="Arial"/>
          <w:sz w:val="20"/>
        </w:rPr>
      </w:pPr>
      <w:r w:rsidRPr="00E9098C">
        <w:rPr>
          <w:rFonts w:ascii="Arial" w:hAnsi="Arial" w:cs="Arial"/>
          <w:b/>
          <w:bCs/>
          <w:sz w:val="20"/>
        </w:rPr>
        <w:t>Akteur</w:t>
      </w:r>
      <w:r>
        <w:rPr>
          <w:rFonts w:ascii="Arial" w:hAnsi="Arial" w:cs="Arial"/>
          <w:b/>
          <w:bCs/>
          <w:sz w:val="20"/>
        </w:rPr>
        <w:t>e</w:t>
      </w:r>
      <w:r>
        <w:rPr>
          <w:rFonts w:ascii="Arial" w:hAnsi="Arial" w:cs="Arial"/>
          <w:sz w:val="20"/>
        </w:rPr>
        <w:t xml:space="preserve">: </w:t>
      </w:r>
      <w:r w:rsidR="00852EEA" w:rsidRPr="00852EEA">
        <w:rPr>
          <w:rFonts w:ascii="Arial" w:hAnsi="Arial" w:cs="Arial"/>
          <w:sz w:val="20"/>
        </w:rPr>
        <w:t>Kurze Beschreibung, wer bei der Umsetzung des Projekts unterstütz</w:t>
      </w:r>
      <w:r>
        <w:rPr>
          <w:rFonts w:ascii="Arial" w:hAnsi="Arial" w:cs="Arial"/>
          <w:sz w:val="20"/>
        </w:rPr>
        <w:t>t</w:t>
      </w:r>
      <w:r w:rsidR="00852EEA" w:rsidRPr="00852EEA">
        <w:rPr>
          <w:rFonts w:ascii="Arial" w:hAnsi="Arial" w:cs="Arial"/>
          <w:sz w:val="20"/>
        </w:rPr>
        <w:t xml:space="preserve">, z.B. durch die Ausleihe von Geräten, Gestaltung und Druck von Materialien, praktische Umsetzung bei einem </w:t>
      </w:r>
      <w:proofErr w:type="spellStart"/>
      <w:r w:rsidR="00852EEA" w:rsidRPr="00852EEA">
        <w:rPr>
          <w:rFonts w:ascii="Arial" w:hAnsi="Arial" w:cs="Arial"/>
          <w:sz w:val="20"/>
        </w:rPr>
        <w:t>Social</w:t>
      </w:r>
      <w:proofErr w:type="spellEnd"/>
      <w:r w:rsidR="00852EEA" w:rsidRPr="00852EEA">
        <w:rPr>
          <w:rFonts w:ascii="Arial" w:hAnsi="Arial" w:cs="Arial"/>
          <w:sz w:val="20"/>
        </w:rPr>
        <w:t xml:space="preserve"> Day, Pressearbeit</w:t>
      </w:r>
    </w:p>
    <w:p w14:paraId="4B92B118" w14:textId="61C1EE4C" w:rsidR="00852EEA" w:rsidRPr="00852EEA" w:rsidRDefault="00E9098C" w:rsidP="00852EEA">
      <w:pPr>
        <w:pStyle w:val="Listenabsatz"/>
        <w:numPr>
          <w:ilvl w:val="0"/>
          <w:numId w:val="9"/>
        </w:numPr>
        <w:rPr>
          <w:rFonts w:ascii="Arial" w:hAnsi="Arial" w:cs="Arial"/>
          <w:sz w:val="20"/>
        </w:rPr>
      </w:pPr>
      <w:r w:rsidRPr="00E9098C">
        <w:rPr>
          <w:rFonts w:ascii="Arial" w:hAnsi="Arial" w:cs="Arial"/>
          <w:b/>
          <w:bCs/>
          <w:sz w:val="20"/>
        </w:rPr>
        <w:t>Ressourcen</w:t>
      </w:r>
      <w:r>
        <w:rPr>
          <w:rFonts w:ascii="Arial" w:hAnsi="Arial" w:cs="Arial"/>
          <w:sz w:val="20"/>
        </w:rPr>
        <w:t xml:space="preserve">: </w:t>
      </w:r>
      <w:r w:rsidR="00852EEA" w:rsidRPr="00852EEA">
        <w:rPr>
          <w:rFonts w:ascii="Arial" w:hAnsi="Arial" w:cs="Arial"/>
          <w:sz w:val="20"/>
        </w:rPr>
        <w:t xml:space="preserve">Kurze Beschreibung, wie das Projekt finanziert </w:t>
      </w:r>
      <w:r>
        <w:rPr>
          <w:rFonts w:ascii="Arial" w:hAnsi="Arial" w:cs="Arial"/>
          <w:sz w:val="20"/>
        </w:rPr>
        <w:t xml:space="preserve">und personell umgesetzt </w:t>
      </w:r>
      <w:r w:rsidR="00852EEA" w:rsidRPr="00852EEA">
        <w:rPr>
          <w:rFonts w:ascii="Arial" w:hAnsi="Arial" w:cs="Arial"/>
          <w:sz w:val="20"/>
        </w:rPr>
        <w:t>werden sol</w:t>
      </w:r>
      <w:r>
        <w:rPr>
          <w:rFonts w:ascii="Arial" w:hAnsi="Arial" w:cs="Arial"/>
          <w:sz w:val="20"/>
        </w:rPr>
        <w:t>l.</w:t>
      </w:r>
      <w:r w:rsidR="00852EEA" w:rsidRPr="00852EEA">
        <w:rPr>
          <w:rFonts w:ascii="Arial" w:hAnsi="Arial" w:cs="Arial"/>
          <w:sz w:val="20"/>
        </w:rPr>
        <w:t xml:space="preserve"> Zum Beispiel Förderung, Eigenleistung, Spenden, Co-Funding, Sponsoring, etc. </w:t>
      </w:r>
    </w:p>
    <w:p w14:paraId="4444EED3" w14:textId="12556E29" w:rsidR="00E9098C" w:rsidRPr="00E9098C" w:rsidRDefault="00E9098C" w:rsidP="00E9098C">
      <w:pPr>
        <w:pStyle w:val="Listenabsatz"/>
        <w:numPr>
          <w:ilvl w:val="0"/>
          <w:numId w:val="9"/>
        </w:numPr>
        <w:rPr>
          <w:rFonts w:ascii="Arial" w:hAnsi="Arial" w:cs="Arial"/>
          <w:sz w:val="20"/>
        </w:rPr>
      </w:pPr>
      <w:r w:rsidRPr="00E9098C">
        <w:rPr>
          <w:rFonts w:ascii="Arial" w:hAnsi="Arial" w:cs="Arial"/>
          <w:b/>
          <w:bCs/>
          <w:sz w:val="20"/>
        </w:rPr>
        <w:t>Aktivierung</w:t>
      </w:r>
      <w:r>
        <w:rPr>
          <w:rFonts w:ascii="Arial" w:hAnsi="Arial" w:cs="Arial"/>
          <w:b/>
          <w:bCs/>
          <w:sz w:val="20"/>
        </w:rPr>
        <w:t xml:space="preserve"> Anderer</w:t>
      </w:r>
      <w:r>
        <w:rPr>
          <w:rFonts w:ascii="Arial" w:hAnsi="Arial" w:cs="Arial"/>
          <w:sz w:val="20"/>
        </w:rPr>
        <w:t xml:space="preserve">: </w:t>
      </w:r>
      <w:r w:rsidR="00852EEA" w:rsidRPr="00852EEA">
        <w:rPr>
          <w:rFonts w:ascii="Arial" w:hAnsi="Arial" w:cs="Arial"/>
          <w:sz w:val="20"/>
        </w:rPr>
        <w:t>Kurze Beschreibung, wie durch die Maßnahme weitere Kommunen, gemeinnützige Organisationen oder andere Personengruppen erreicht werden.</w:t>
      </w:r>
    </w:p>
    <w:p w14:paraId="7C7640DC" w14:textId="77777777" w:rsidR="00852EEA" w:rsidRPr="00E35CF5" w:rsidRDefault="00852EEA" w:rsidP="00F66629">
      <w:pPr>
        <w:rPr>
          <w:rFonts w:ascii="Arial" w:hAnsi="Arial" w:cs="Arial"/>
          <w:sz w:val="20"/>
        </w:rPr>
      </w:pPr>
    </w:p>
    <w:p w14:paraId="22EFE053" w14:textId="314DFBA6" w:rsidR="006438BB" w:rsidRPr="00E35CF5" w:rsidRDefault="006438BB" w:rsidP="00F66629">
      <w:pPr>
        <w:rPr>
          <w:rFonts w:ascii="Arial" w:hAnsi="Arial" w:cs="Arial"/>
          <w:b/>
          <w:bCs/>
          <w:sz w:val="20"/>
        </w:rPr>
      </w:pPr>
      <w:r w:rsidRPr="00E35CF5">
        <w:rPr>
          <w:rFonts w:ascii="Arial" w:hAnsi="Arial" w:cs="Arial"/>
          <w:b/>
          <w:bCs/>
          <w:sz w:val="20"/>
        </w:rPr>
        <w:t>Für Preisträgerinnen und Preisträger</w:t>
      </w:r>
      <w:r w:rsidR="00852EEA">
        <w:rPr>
          <w:rFonts w:ascii="Arial" w:hAnsi="Arial" w:cs="Arial"/>
          <w:b/>
          <w:bCs/>
          <w:sz w:val="20"/>
        </w:rPr>
        <w:t>:</w:t>
      </w:r>
    </w:p>
    <w:p w14:paraId="394444D1" w14:textId="18BED9AE" w:rsidR="00F66629" w:rsidRPr="00E35CF5" w:rsidRDefault="00A943EC" w:rsidP="00F66629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b/>
          <w:bCs/>
          <w:sz w:val="20"/>
        </w:rPr>
        <w:t>D</w:t>
      </w:r>
      <w:r w:rsidR="00F66629" w:rsidRPr="00E35CF5">
        <w:rPr>
          <w:rFonts w:ascii="Arial" w:hAnsi="Arial" w:cs="Arial"/>
          <w:b/>
          <w:bCs/>
          <w:sz w:val="20"/>
        </w:rPr>
        <w:t xml:space="preserve">as Projekt </w:t>
      </w:r>
      <w:r w:rsidRPr="00E35CF5">
        <w:rPr>
          <w:rFonts w:ascii="Arial" w:hAnsi="Arial" w:cs="Arial"/>
          <w:b/>
          <w:bCs/>
          <w:sz w:val="20"/>
        </w:rPr>
        <w:t xml:space="preserve">muss </w:t>
      </w:r>
      <w:r w:rsidR="00F66629" w:rsidRPr="00E35CF5">
        <w:rPr>
          <w:rFonts w:ascii="Arial" w:hAnsi="Arial" w:cs="Arial"/>
          <w:b/>
          <w:bCs/>
          <w:sz w:val="20"/>
        </w:rPr>
        <w:t>öffentlich gemacht werden.</w:t>
      </w:r>
    </w:p>
    <w:p w14:paraId="33286898" w14:textId="32DE20AE" w:rsidR="004E5312" w:rsidRPr="00E35CF5" w:rsidRDefault="00F66629" w:rsidP="004E5312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sz w:val="20"/>
        </w:rPr>
        <w:t xml:space="preserve">Die Projekte sollen zum Nachmachen anregen und die Ideen Aufmerksamkeit und Zuspruch erfahren. Daher müssen sie öffentlich wahrnehmbar sein. </w:t>
      </w:r>
      <w:r w:rsidR="00A943EC" w:rsidRPr="00E35CF5">
        <w:rPr>
          <w:rFonts w:ascii="Arial" w:hAnsi="Arial" w:cs="Arial"/>
          <w:sz w:val="20"/>
        </w:rPr>
        <w:t>Die Preisträgerinnen und Preisträger dokumentieren auf kreative Weise</w:t>
      </w:r>
      <w:r w:rsidR="00A57CEE" w:rsidRPr="00E35CF5">
        <w:rPr>
          <w:rFonts w:ascii="Arial" w:hAnsi="Arial" w:cs="Arial"/>
          <w:sz w:val="20"/>
        </w:rPr>
        <w:t xml:space="preserve"> gegenüber dem Wettbewerbsveranstalter</w:t>
      </w:r>
      <w:r w:rsidR="00A943EC" w:rsidRPr="00E35CF5">
        <w:rPr>
          <w:rFonts w:ascii="Arial" w:hAnsi="Arial" w:cs="Arial"/>
          <w:sz w:val="20"/>
        </w:rPr>
        <w:t>, worum es in dem Projekt geht, wer beteiligt ist und wie der Gewinn eingesetzt wird.</w:t>
      </w:r>
      <w:r w:rsidR="004E5312" w:rsidRPr="00E35CF5">
        <w:rPr>
          <w:rFonts w:ascii="Arial" w:hAnsi="Arial" w:cs="Arial"/>
          <w:sz w:val="20"/>
        </w:rPr>
        <w:t xml:space="preserve"> </w:t>
      </w:r>
    </w:p>
    <w:p w14:paraId="6BA0B465" w14:textId="77777777" w:rsidR="00A943EC" w:rsidRPr="00E35CF5" w:rsidRDefault="00A943EC" w:rsidP="00A943EC">
      <w:pPr>
        <w:rPr>
          <w:rFonts w:ascii="Arial" w:hAnsi="Arial" w:cs="Arial"/>
          <w:sz w:val="20"/>
        </w:rPr>
      </w:pPr>
    </w:p>
    <w:p w14:paraId="1E156E4D" w14:textId="56BB61F9" w:rsidR="00F66629" w:rsidRPr="00E35CF5" w:rsidRDefault="00F66629" w:rsidP="00F66629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b/>
          <w:bCs/>
          <w:sz w:val="20"/>
        </w:rPr>
        <w:t>Der Gewinn muss in die Klima-Aktion fließen.</w:t>
      </w:r>
    </w:p>
    <w:p w14:paraId="476D5706" w14:textId="3BAD1C8B" w:rsidR="00F66629" w:rsidRPr="00E35CF5" w:rsidRDefault="00F66629">
      <w:pPr>
        <w:rPr>
          <w:rFonts w:ascii="Arial" w:hAnsi="Arial" w:cs="Arial"/>
          <w:sz w:val="20"/>
        </w:rPr>
      </w:pPr>
      <w:r w:rsidRPr="00E35CF5">
        <w:rPr>
          <w:rFonts w:ascii="Arial" w:hAnsi="Arial" w:cs="Arial"/>
          <w:sz w:val="20"/>
        </w:rPr>
        <w:t>Der Gewinn muss direkt in die Umsetzung oder Weiterentwicklung de</w:t>
      </w:r>
      <w:r w:rsidR="006438BB" w:rsidRPr="00E35CF5">
        <w:rPr>
          <w:rFonts w:ascii="Arial" w:hAnsi="Arial" w:cs="Arial"/>
          <w:sz w:val="20"/>
        </w:rPr>
        <w:t xml:space="preserve">s Projekts </w:t>
      </w:r>
      <w:r w:rsidRPr="00E35CF5">
        <w:rPr>
          <w:rFonts w:ascii="Arial" w:hAnsi="Arial" w:cs="Arial"/>
          <w:sz w:val="20"/>
        </w:rPr>
        <w:t xml:space="preserve">fließen, um so die angestrebten positiven Veränderungen bewirken zu können. Zum Beispiel können erforderliche Materialien oder Ausstattungsgenstände angeschafft oder geliehen oder auch ein Honorar an Dritte für Leistungen gezahlt werden, die nicht vom </w:t>
      </w:r>
      <w:r w:rsidR="006438BB" w:rsidRPr="00E35CF5">
        <w:rPr>
          <w:rFonts w:ascii="Arial" w:hAnsi="Arial" w:cs="Arial"/>
          <w:sz w:val="20"/>
        </w:rPr>
        <w:t xml:space="preserve">Bewerber </w:t>
      </w:r>
      <w:r w:rsidRPr="00E35CF5">
        <w:rPr>
          <w:rFonts w:ascii="Arial" w:hAnsi="Arial" w:cs="Arial"/>
          <w:sz w:val="20"/>
        </w:rPr>
        <w:t>erbracht werden können. Mit dem Gewinn kann aber auch ein anderes Klima-Projekt oder eine andere Idee fürs Klima unterstützt werden.</w:t>
      </w:r>
    </w:p>
    <w:p w14:paraId="2526DC99" w14:textId="77777777" w:rsidR="00C34E90" w:rsidRDefault="00C34E90">
      <w:pPr>
        <w:rPr>
          <w:rFonts w:ascii="Arial" w:hAnsi="Arial" w:cs="Arial"/>
          <w:sz w:val="20"/>
        </w:rPr>
      </w:pPr>
    </w:p>
    <w:p w14:paraId="5FF45635" w14:textId="77777777" w:rsidR="00CD7FBF" w:rsidRPr="00E35CF5" w:rsidRDefault="00CD7FBF">
      <w:pPr>
        <w:rPr>
          <w:rFonts w:ascii="Arial" w:hAnsi="Arial" w:cs="Arial"/>
          <w:sz w:val="20"/>
        </w:rPr>
      </w:pPr>
    </w:p>
    <w:p w14:paraId="3A5CEB47" w14:textId="5D704926" w:rsidR="00C34E90" w:rsidRPr="00CD7FBF" w:rsidRDefault="00C34E90">
      <w:pPr>
        <w:rPr>
          <w:rFonts w:ascii="Arial" w:hAnsi="Arial" w:cs="Arial"/>
          <w:b/>
          <w:bCs/>
          <w:szCs w:val="24"/>
        </w:rPr>
      </w:pPr>
      <w:r w:rsidRPr="00CD7FBF">
        <w:rPr>
          <w:rFonts w:ascii="Arial" w:hAnsi="Arial" w:cs="Arial"/>
          <w:b/>
          <w:bCs/>
          <w:szCs w:val="24"/>
        </w:rPr>
        <w:t>Aus dem Wettbewerbsgewinn sowie der Förderung von Projekten im Rahmen des Wettbewerbs ergeben sich keine Rechtsansprüche auf weitere Förderungen der Projekte.</w:t>
      </w:r>
    </w:p>
    <w:sectPr w:rsidR="00C34E90" w:rsidRPr="00CD7FBF" w:rsidSect="009B04CD">
      <w:headerReference w:type="default" r:id="rId13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A7B1A" w14:textId="77777777" w:rsidR="00AA3B22" w:rsidRDefault="00AA3B22" w:rsidP="001A0130">
      <w:r>
        <w:separator/>
      </w:r>
    </w:p>
  </w:endnote>
  <w:endnote w:type="continuationSeparator" w:id="0">
    <w:p w14:paraId="2C0854A5" w14:textId="77777777" w:rsidR="00AA3B22" w:rsidRDefault="00AA3B22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E5CAA" w14:textId="77777777" w:rsidR="00AA3B22" w:rsidRDefault="00AA3B22" w:rsidP="001A0130">
      <w:r>
        <w:separator/>
      </w:r>
    </w:p>
  </w:footnote>
  <w:footnote w:type="continuationSeparator" w:id="0">
    <w:p w14:paraId="66A82664" w14:textId="77777777" w:rsidR="00AA3B22" w:rsidRDefault="00AA3B22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DF000" w14:textId="77777777" w:rsidR="001A0130" w:rsidRDefault="00914F41">
    <w:pPr>
      <w:pStyle w:val="Kopfzeile"/>
    </w:pPr>
    <w:r w:rsidRPr="00914F41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9C81B5" wp14:editId="1028EE93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ihandform: Form 11" descr="Datenschutzsperre für Symbolinhalt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C6F394" id="Freihandform: Form 11" o:spid="_x0000_s1026" alt="Datenschutzsperre für Symbolinhalt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D552D96" wp14:editId="17C27F1A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hteck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6289E6B3" id="Rechteck 3" o:spid="_x0000_s1026" alt="&quot;&quot;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101524"/>
    <w:multiLevelType w:val="hybridMultilevel"/>
    <w:tmpl w:val="646AC138"/>
    <w:lvl w:ilvl="0" w:tplc="04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A3BA3"/>
    <w:multiLevelType w:val="hybridMultilevel"/>
    <w:tmpl w:val="21229686"/>
    <w:lvl w:ilvl="0" w:tplc="C6D8C7D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A0996"/>
    <w:multiLevelType w:val="hybridMultilevel"/>
    <w:tmpl w:val="85FA47D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54097"/>
    <w:multiLevelType w:val="hybridMultilevel"/>
    <w:tmpl w:val="6610077C"/>
    <w:lvl w:ilvl="0" w:tplc="2ECE20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C3D3667"/>
    <w:multiLevelType w:val="multilevel"/>
    <w:tmpl w:val="7450A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B7333BA"/>
    <w:multiLevelType w:val="hybridMultilevel"/>
    <w:tmpl w:val="E23C944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867AC"/>
    <w:multiLevelType w:val="hybridMultilevel"/>
    <w:tmpl w:val="ED86C7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215270">
    <w:abstractNumId w:val="7"/>
  </w:num>
  <w:num w:numId="2" w16cid:durableId="1091506133">
    <w:abstractNumId w:val="3"/>
  </w:num>
  <w:num w:numId="3" w16cid:durableId="396050141">
    <w:abstractNumId w:val="0"/>
  </w:num>
  <w:num w:numId="4" w16cid:durableId="1930457639">
    <w:abstractNumId w:val="2"/>
  </w:num>
  <w:num w:numId="5" w16cid:durableId="2092189576">
    <w:abstractNumId w:val="1"/>
  </w:num>
  <w:num w:numId="6" w16cid:durableId="1053848201">
    <w:abstractNumId w:val="4"/>
  </w:num>
  <w:num w:numId="7" w16cid:durableId="1700162085">
    <w:abstractNumId w:val="6"/>
  </w:num>
  <w:num w:numId="8" w16cid:durableId="17135759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14185679">
    <w:abstractNumId w:val="9"/>
  </w:num>
  <w:num w:numId="10" w16cid:durableId="6218075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F04BF4"/>
    <w:rsid w:val="00014EC4"/>
    <w:rsid w:val="00020C91"/>
    <w:rsid w:val="0002395A"/>
    <w:rsid w:val="000356C6"/>
    <w:rsid w:val="000462EF"/>
    <w:rsid w:val="000721F9"/>
    <w:rsid w:val="00083F8E"/>
    <w:rsid w:val="000A7F85"/>
    <w:rsid w:val="000B0D8C"/>
    <w:rsid w:val="000C43F2"/>
    <w:rsid w:val="00132B24"/>
    <w:rsid w:val="00172BDE"/>
    <w:rsid w:val="00185A53"/>
    <w:rsid w:val="001A0130"/>
    <w:rsid w:val="001C6EC9"/>
    <w:rsid w:val="001C6FA0"/>
    <w:rsid w:val="001D6A38"/>
    <w:rsid w:val="001F73D3"/>
    <w:rsid w:val="00231601"/>
    <w:rsid w:val="00233080"/>
    <w:rsid w:val="00267116"/>
    <w:rsid w:val="002A44DC"/>
    <w:rsid w:val="002A5032"/>
    <w:rsid w:val="002B374F"/>
    <w:rsid w:val="002D50FD"/>
    <w:rsid w:val="002E6E96"/>
    <w:rsid w:val="00323D18"/>
    <w:rsid w:val="003972AA"/>
    <w:rsid w:val="003B0F90"/>
    <w:rsid w:val="00402433"/>
    <w:rsid w:val="00415A5D"/>
    <w:rsid w:val="00431ECA"/>
    <w:rsid w:val="00483F63"/>
    <w:rsid w:val="004A4173"/>
    <w:rsid w:val="004A7B65"/>
    <w:rsid w:val="004B5A84"/>
    <w:rsid w:val="004C3222"/>
    <w:rsid w:val="004C3BEB"/>
    <w:rsid w:val="004E07F3"/>
    <w:rsid w:val="004E5312"/>
    <w:rsid w:val="0050070C"/>
    <w:rsid w:val="00503DC0"/>
    <w:rsid w:val="005169F8"/>
    <w:rsid w:val="0053372F"/>
    <w:rsid w:val="00537FAF"/>
    <w:rsid w:val="005418E6"/>
    <w:rsid w:val="00556714"/>
    <w:rsid w:val="00572BE5"/>
    <w:rsid w:val="005A20B8"/>
    <w:rsid w:val="005C077F"/>
    <w:rsid w:val="005E295C"/>
    <w:rsid w:val="005E6FA8"/>
    <w:rsid w:val="005F3BF0"/>
    <w:rsid w:val="00601247"/>
    <w:rsid w:val="00607EDA"/>
    <w:rsid w:val="00625E7A"/>
    <w:rsid w:val="006438BB"/>
    <w:rsid w:val="00645B8B"/>
    <w:rsid w:val="0065133E"/>
    <w:rsid w:val="00665EA1"/>
    <w:rsid w:val="006662D2"/>
    <w:rsid w:val="00683B4D"/>
    <w:rsid w:val="0069396C"/>
    <w:rsid w:val="006A017B"/>
    <w:rsid w:val="006A025A"/>
    <w:rsid w:val="006A6B15"/>
    <w:rsid w:val="006A7232"/>
    <w:rsid w:val="006B119D"/>
    <w:rsid w:val="006C23A5"/>
    <w:rsid w:val="006D582E"/>
    <w:rsid w:val="006E7EF2"/>
    <w:rsid w:val="006F092F"/>
    <w:rsid w:val="007260E0"/>
    <w:rsid w:val="00731D9B"/>
    <w:rsid w:val="00762498"/>
    <w:rsid w:val="007711BA"/>
    <w:rsid w:val="007718C6"/>
    <w:rsid w:val="0078125D"/>
    <w:rsid w:val="00786671"/>
    <w:rsid w:val="007B67E9"/>
    <w:rsid w:val="007D3223"/>
    <w:rsid w:val="007D3EBE"/>
    <w:rsid w:val="007D5529"/>
    <w:rsid w:val="007D7C77"/>
    <w:rsid w:val="008045C5"/>
    <w:rsid w:val="008069FB"/>
    <w:rsid w:val="008240DF"/>
    <w:rsid w:val="00835F7E"/>
    <w:rsid w:val="00852EEA"/>
    <w:rsid w:val="00866BB6"/>
    <w:rsid w:val="00883427"/>
    <w:rsid w:val="0088600A"/>
    <w:rsid w:val="0088723E"/>
    <w:rsid w:val="00896B28"/>
    <w:rsid w:val="008D3529"/>
    <w:rsid w:val="008E353D"/>
    <w:rsid w:val="008F2C78"/>
    <w:rsid w:val="00914F41"/>
    <w:rsid w:val="009161AE"/>
    <w:rsid w:val="00924303"/>
    <w:rsid w:val="00930151"/>
    <w:rsid w:val="009377D4"/>
    <w:rsid w:val="00945197"/>
    <w:rsid w:val="00972473"/>
    <w:rsid w:val="009B04CD"/>
    <w:rsid w:val="009D0729"/>
    <w:rsid w:val="009E393D"/>
    <w:rsid w:val="009E70CA"/>
    <w:rsid w:val="009E745C"/>
    <w:rsid w:val="009F01F8"/>
    <w:rsid w:val="009F1674"/>
    <w:rsid w:val="00A00F50"/>
    <w:rsid w:val="00A179BA"/>
    <w:rsid w:val="00A47490"/>
    <w:rsid w:val="00A5534B"/>
    <w:rsid w:val="00A57CEE"/>
    <w:rsid w:val="00A82741"/>
    <w:rsid w:val="00A83F33"/>
    <w:rsid w:val="00A9341C"/>
    <w:rsid w:val="00A943EC"/>
    <w:rsid w:val="00AA3B22"/>
    <w:rsid w:val="00AB4FBD"/>
    <w:rsid w:val="00AB762C"/>
    <w:rsid w:val="00AC0B6E"/>
    <w:rsid w:val="00AE4A38"/>
    <w:rsid w:val="00B007EF"/>
    <w:rsid w:val="00B54345"/>
    <w:rsid w:val="00B618E7"/>
    <w:rsid w:val="00B624D8"/>
    <w:rsid w:val="00BA4F2B"/>
    <w:rsid w:val="00C04E00"/>
    <w:rsid w:val="00C34E90"/>
    <w:rsid w:val="00C372AD"/>
    <w:rsid w:val="00C54429"/>
    <w:rsid w:val="00C861ED"/>
    <w:rsid w:val="00CD5B0D"/>
    <w:rsid w:val="00CD7FBF"/>
    <w:rsid w:val="00CE35F7"/>
    <w:rsid w:val="00CE44E4"/>
    <w:rsid w:val="00CF0F2A"/>
    <w:rsid w:val="00D12DA0"/>
    <w:rsid w:val="00D17234"/>
    <w:rsid w:val="00D34B7E"/>
    <w:rsid w:val="00D553C7"/>
    <w:rsid w:val="00D63C87"/>
    <w:rsid w:val="00D70C63"/>
    <w:rsid w:val="00DA1E51"/>
    <w:rsid w:val="00DA5258"/>
    <w:rsid w:val="00DB6471"/>
    <w:rsid w:val="00DC43FD"/>
    <w:rsid w:val="00DD2223"/>
    <w:rsid w:val="00E332BD"/>
    <w:rsid w:val="00E35CF5"/>
    <w:rsid w:val="00E413DD"/>
    <w:rsid w:val="00E66C98"/>
    <w:rsid w:val="00E7440D"/>
    <w:rsid w:val="00E80849"/>
    <w:rsid w:val="00E87FFE"/>
    <w:rsid w:val="00E9098C"/>
    <w:rsid w:val="00E9259B"/>
    <w:rsid w:val="00EC341A"/>
    <w:rsid w:val="00ED14C7"/>
    <w:rsid w:val="00EF53F3"/>
    <w:rsid w:val="00EF6C10"/>
    <w:rsid w:val="00F02A16"/>
    <w:rsid w:val="00F04BF4"/>
    <w:rsid w:val="00F04EAE"/>
    <w:rsid w:val="00F31EC6"/>
    <w:rsid w:val="00F41218"/>
    <w:rsid w:val="00F45D0E"/>
    <w:rsid w:val="00F66629"/>
    <w:rsid w:val="00F8257F"/>
    <w:rsid w:val="00FA21C3"/>
    <w:rsid w:val="00FA2859"/>
    <w:rsid w:val="00FA6C98"/>
    <w:rsid w:val="00FD4358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3277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D582E"/>
    <w:rPr>
      <w:color w:val="404040" w:themeColor="text1" w:themeTint="BF"/>
    </w:rPr>
  </w:style>
  <w:style w:type="paragraph" w:styleId="berschrift1">
    <w:name w:val="heading 1"/>
    <w:basedOn w:val="Standard"/>
    <w:next w:val="Standard"/>
    <w:link w:val="berschrift1Zchn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KopfzeileZchn">
    <w:name w:val="Kopfzeile Zchn"/>
    <w:basedOn w:val="Absatz-Standardschriftart"/>
    <w:link w:val="Kopfzeile"/>
    <w:uiPriority w:val="28"/>
    <w:rsid w:val="009E393D"/>
    <w:rPr>
      <w:i/>
      <w:color w:val="BFBFBF" w:themeColor="background1" w:themeShade="BF"/>
      <w:sz w:val="14"/>
    </w:rPr>
  </w:style>
  <w:style w:type="paragraph" w:styleId="Fuzeile">
    <w:name w:val="footer"/>
    <w:basedOn w:val="Standard"/>
    <w:link w:val="FuzeileZchn"/>
    <w:uiPriority w:val="99"/>
    <w:semiHidden/>
    <w:rsid w:val="00AE4A38"/>
  </w:style>
  <w:style w:type="character" w:customStyle="1" w:styleId="FuzeileZchn">
    <w:name w:val="Fußzeile Zchn"/>
    <w:basedOn w:val="Absatz-Standardschriftart"/>
    <w:link w:val="Fuzeile"/>
    <w:uiPriority w:val="99"/>
    <w:semiHidden/>
    <w:rsid w:val="009E393D"/>
  </w:style>
  <w:style w:type="paragraph" w:styleId="Zitat">
    <w:name w:val="Quote"/>
    <w:basedOn w:val="Standard"/>
    <w:next w:val="Standard"/>
    <w:link w:val="ZitatZchn"/>
    <w:uiPriority w:val="29"/>
    <w:qFormat/>
    <w:rsid w:val="00A00F50"/>
    <w:rPr>
      <w:iCs/>
      <w:sz w:val="18"/>
    </w:rPr>
  </w:style>
  <w:style w:type="paragraph" w:styleId="Listenabsatz">
    <w:name w:val="List Paragraph"/>
    <w:basedOn w:val="Standard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el">
    <w:name w:val="Title"/>
    <w:basedOn w:val="Standard"/>
    <w:next w:val="Standard"/>
    <w:link w:val="TitelZchn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tzhaltertext">
    <w:name w:val="Placeholder Text"/>
    <w:basedOn w:val="Absatz-Standardschriftart"/>
    <w:uiPriority w:val="99"/>
    <w:semiHidden/>
    <w:rsid w:val="00E80849"/>
    <w:rPr>
      <w:color w:val="808080"/>
    </w:rPr>
  </w:style>
  <w:style w:type="character" w:styleId="SchwacheHervorhebung">
    <w:name w:val="Subtle Emphasis"/>
    <w:basedOn w:val="Absatz-Standardschriftart"/>
    <w:uiPriority w:val="19"/>
    <w:semiHidden/>
    <w:rsid w:val="004C3BEB"/>
    <w:rPr>
      <w:b/>
      <w:i/>
      <w:iCs/>
      <w:color w:val="FFFFFF" w:themeColor="background1"/>
    </w:rPr>
  </w:style>
  <w:style w:type="table" w:styleId="Tabellenraster">
    <w:name w:val="Table Grid"/>
    <w:basedOn w:val="NormaleTabelle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itatZchn">
    <w:name w:val="Zitat Zchn"/>
    <w:basedOn w:val="Absatz-Standardschriftart"/>
    <w:link w:val="Zitat"/>
    <w:uiPriority w:val="29"/>
    <w:rsid w:val="00A00F50"/>
    <w:rPr>
      <w:iCs/>
      <w:color w:val="404040" w:themeColor="text1" w:themeTint="BF"/>
      <w:sz w:val="18"/>
    </w:rPr>
  </w:style>
  <w:style w:type="character" w:styleId="Fett">
    <w:name w:val="Strong"/>
    <w:basedOn w:val="Absatz-Standardschriftart"/>
    <w:uiPriority w:val="31"/>
    <w:rsid w:val="00883427"/>
    <w:rPr>
      <w:b/>
      <w:bCs/>
    </w:rPr>
  </w:style>
  <w:style w:type="character" w:styleId="Hervorhebung">
    <w:name w:val="Emphasis"/>
    <w:basedOn w:val="Absatz-Standardschriftart"/>
    <w:uiPriority w:val="30"/>
    <w:rsid w:val="00EC341A"/>
    <w:rPr>
      <w:i w:val="0"/>
      <w:iCs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Vereinbarung">
    <w:name w:val="Vereinbarung"/>
    <w:basedOn w:val="Standard"/>
    <w:next w:val="Standard"/>
    <w:link w:val="Vereinbarungszeichen"/>
    <w:uiPriority w:val="30"/>
    <w:qFormat/>
    <w:rsid w:val="006D582E"/>
    <w:pPr>
      <w:spacing w:after="220"/>
    </w:pPr>
  </w:style>
  <w:style w:type="character" w:customStyle="1" w:styleId="Vereinbarungszeichen">
    <w:name w:val="Vereinbarungszeichen"/>
    <w:basedOn w:val="Absatz-Standardschriftart"/>
    <w:link w:val="Vereinbarung"/>
    <w:uiPriority w:val="30"/>
    <w:rsid w:val="006D582E"/>
    <w:rPr>
      <w:color w:val="404040" w:themeColor="text1" w:themeTint="BF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D50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D50F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D50FD"/>
    <w:rPr>
      <w:color w:val="404040" w:themeColor="text1" w:themeTint="BF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D50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D50FD"/>
    <w:rPr>
      <w:b/>
      <w:bCs/>
      <w:color w:val="404040" w:themeColor="text1" w:themeTint="BF"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2D50FD"/>
    <w:rPr>
      <w:color w:val="0096D2" w:themeColor="hyperlink"/>
      <w:u w:val="single"/>
    </w:rPr>
  </w:style>
  <w:style w:type="paragraph" w:styleId="berarbeitung">
    <w:name w:val="Revision"/>
    <w:hidden/>
    <w:uiPriority w:val="99"/>
    <w:semiHidden/>
    <w:rsid w:val="002D50FD"/>
    <w:pPr>
      <w:spacing w:before="0" w:after="0"/>
    </w:pPr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01-zillichl\AppData\Roaming\Microsoft\Templates\Zustimmung%20zum%20Empfang%20elektronischer%20Kommunikation%20f&#252;r%20Kleinunternehm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80CEF7EEB64A6F820F95513F0A6B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58C0B43-65DE-4D78-A5C7-968C22CE2740}"/>
      </w:docPartPr>
      <w:docPartBody>
        <w:p w:rsidR="00B326E5" w:rsidRDefault="00845607">
          <w:pPr>
            <w:pStyle w:val="CC80CEF7EEB64A6F820F95513F0A6BEA"/>
          </w:pPr>
          <w:r w:rsidRPr="000462EF">
            <w:rPr>
              <w:lang w:bidi="de-DE"/>
            </w:rPr>
            <w:t>6.</w:t>
          </w:r>
        </w:p>
      </w:docPartBody>
    </w:docPart>
    <w:docPart>
      <w:docPartPr>
        <w:name w:val="B826606E384A4A8F873CCC9CC83176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AE9876-EED1-4317-81AF-69A39B01C269}"/>
      </w:docPartPr>
      <w:docPartBody>
        <w:p w:rsidR="00B326E5" w:rsidRDefault="00845607">
          <w:pPr>
            <w:pStyle w:val="B826606E384A4A8F873CCC9CC8317618"/>
          </w:pPr>
          <w:r w:rsidRPr="00914F41">
            <w:rPr>
              <w:lang w:bidi="de-DE"/>
            </w:rPr>
            <w:t>Kontaktinformationen</w:t>
          </w:r>
        </w:p>
      </w:docPartBody>
    </w:docPart>
    <w:docPart>
      <w:docPartPr>
        <w:name w:val="6CEBD501B48745BBBBACC7062375C3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61E2B46-1A36-4ABC-BC7F-01A853334139}"/>
      </w:docPartPr>
      <w:docPartBody>
        <w:p w:rsidR="00B326E5" w:rsidRDefault="00845607">
          <w:pPr>
            <w:pStyle w:val="6CEBD501B48745BBBBACC7062375C3F4"/>
          </w:pPr>
          <w:r w:rsidRPr="00914F41">
            <w:rPr>
              <w:sz w:val="18"/>
              <w:szCs w:val="18"/>
              <w:lang w:bidi="de-DE"/>
            </w:rPr>
            <w:t>Datum der Unterschrift</w:t>
          </w:r>
        </w:p>
      </w:docPartBody>
    </w:docPart>
    <w:docPart>
      <w:docPartPr>
        <w:name w:val="5F80503FCB374B17913D1177ED640BF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940D8FF-9542-4D34-89F7-1B12D7B26B6E}"/>
      </w:docPartPr>
      <w:docPartBody>
        <w:p w:rsidR="00B326E5" w:rsidRDefault="00845607">
          <w:pPr>
            <w:pStyle w:val="5F80503FCB374B17913D1177ED640BF0"/>
          </w:pPr>
          <w:r w:rsidRPr="00483F63">
            <w:rPr>
              <w:lang w:bidi="de-DE"/>
            </w:rPr>
            <w:t>MM</w:t>
          </w:r>
        </w:p>
      </w:docPartBody>
    </w:docPart>
    <w:docPart>
      <w:docPartPr>
        <w:name w:val="D5888F0000B443E4B723DCA02B32CD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F939629-A7B6-48FA-A734-90E3F9F966BA}"/>
      </w:docPartPr>
      <w:docPartBody>
        <w:p w:rsidR="00B326E5" w:rsidRDefault="00845607">
          <w:pPr>
            <w:pStyle w:val="D5888F0000B443E4B723DCA02B32CD70"/>
          </w:pPr>
          <w:r w:rsidRPr="00483F63">
            <w:rPr>
              <w:lang w:bidi="de-DE"/>
            </w:rPr>
            <w:t>JJ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Calibri"/>
    <w:charset w:val="00"/>
    <w:family w:val="roman"/>
    <w:pitch w:val="default"/>
  </w:font>
  <w:font w:name="Aptos Display">
    <w:charset w:val="00"/>
    <w:family w:val="roman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6BD9"/>
    <w:rsid w:val="00021715"/>
    <w:rsid w:val="0002395A"/>
    <w:rsid w:val="000C3B26"/>
    <w:rsid w:val="001F7C8E"/>
    <w:rsid w:val="002A7272"/>
    <w:rsid w:val="002B374F"/>
    <w:rsid w:val="00415A5D"/>
    <w:rsid w:val="004B5A84"/>
    <w:rsid w:val="004E07F3"/>
    <w:rsid w:val="005418E6"/>
    <w:rsid w:val="0059147D"/>
    <w:rsid w:val="0059399E"/>
    <w:rsid w:val="005C551C"/>
    <w:rsid w:val="0065133E"/>
    <w:rsid w:val="0076107B"/>
    <w:rsid w:val="00771F55"/>
    <w:rsid w:val="007A003A"/>
    <w:rsid w:val="00845607"/>
    <w:rsid w:val="00945197"/>
    <w:rsid w:val="00A02DE4"/>
    <w:rsid w:val="00A07D3B"/>
    <w:rsid w:val="00B326E5"/>
    <w:rsid w:val="00B66E8F"/>
    <w:rsid w:val="00BF6BD9"/>
    <w:rsid w:val="00D341C6"/>
    <w:rsid w:val="00D553C7"/>
    <w:rsid w:val="00D906F6"/>
    <w:rsid w:val="00DD6EE5"/>
    <w:rsid w:val="00FA2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C80CEF7EEB64A6F820F95513F0A6BEA">
    <w:name w:val="CC80CEF7EEB64A6F820F95513F0A6BEA"/>
  </w:style>
  <w:style w:type="paragraph" w:customStyle="1" w:styleId="B826606E384A4A8F873CCC9CC8317618">
    <w:name w:val="B826606E384A4A8F873CCC9CC8317618"/>
  </w:style>
  <w:style w:type="character" w:styleId="Fett">
    <w:name w:val="Strong"/>
    <w:basedOn w:val="Absatz-Standardschriftart"/>
    <w:uiPriority w:val="31"/>
    <w:rPr>
      <w:b/>
      <w:bCs/>
    </w:rPr>
  </w:style>
  <w:style w:type="paragraph" w:customStyle="1" w:styleId="6CEBD501B48745BBBBACC7062375C3F4">
    <w:name w:val="6CEBD501B48745BBBBACC7062375C3F4"/>
  </w:style>
  <w:style w:type="paragraph" w:customStyle="1" w:styleId="5F80503FCB374B17913D1177ED640BF0">
    <w:name w:val="5F80503FCB374B17913D1177ED640BF0"/>
  </w:style>
  <w:style w:type="paragraph" w:customStyle="1" w:styleId="D5888F0000B443E4B723DCA02B32CD70">
    <w:name w:val="D5888F0000B443E4B723DCA02B32CD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 catsources="">
  <f:record>
    <f:field ref="doc_FSCFOLIO_1_1001_FieldDocumentNumber" text=""/>
    <f:field ref="doc_FSCFOLIO_1_1001_FieldSubject" text="" edit="true"/>
    <f:field ref="FSCFOLIO_1_1001_SignaturesFldCtx_FSCFOLIO_1_1001_FieldLastSignature" text=""/>
    <f:field ref="FSCFOLIO_1_1001_SignaturesFldCtx_FSCFOLIO_1_1001_FieldLastSignatureBy" text=""/>
    <f:field ref="FSCFOLIO_1_1001_SignaturesFldCtx_FSCFOLIO_1_1001_FieldLastSignatureAt" date="" text=""/>
    <f:field ref="FSCFOLIO_1_1001_SignaturesFldCtx_FSCFOLIO_1_1001_FieldLastSignatureRemark" text=""/>
    <f:field ref="FSCFOLIO_1_1001_FieldCurrentUser" text="Lena Zillich"/>
    <f:field ref="FSCFOLIO_1_1001_FieldCurrentDate" text="13.11.2025 10:26"/>
    <f:field ref="CCAPRECONFIG_15_1001_Objektname" text="Formularentwurf_Wettbewerb_KKP-Kommunen_v02" edit="true"/>
    <f:field ref="DEPRECONFIG_15_1001_Objektname" text="Formularentwurf_Wettbewerb_KKP-Kommunen_v02" edit="true"/>
    <f:field ref="RLPCFG_15_1700_Aktenbetreff" text="Kommunaler Klimapakt" edit="true"/>
    <f:field ref="RLPCFG_15_1700_SchlagwortederAkte" text="" edit="true"/>
    <f:field ref="RLPCFG_15_1700_FreitextAkte1" text="" edit="true"/>
    <f:field ref="RLPCFG_15_1700_FreitextAkte2" text="" edit="true"/>
    <f:field ref="RLPCFG_15_1700_FreitextAkte3" text="" edit="true"/>
    <f:field ref="RLPCFG_15_1700_Vorgangsbetreff" text="Wettbewerb" edit="true"/>
    <f:field ref="RLPCFG_15_1700_BemerkungVorgang" text="" edit="true"/>
    <f:field ref="RLPCFG_15_1700_SchlagworteVorgang" text="" edit="true"/>
    <f:field ref="RLPCFG_15_1700_FreitextVorgang1" text="" edit="true"/>
    <f:field ref="RLPCFG_15_1700_FreitextVorgang2" text="" edit="true"/>
    <f:field ref="RLPCFG_15_1700_FreitextVorgang3" text="" edit="true"/>
    <f:field ref="RLPCFG_15_1700_BetreffDokument" text="Wettbewerbsunterlagen" edit="true"/>
    <f:field ref="RLPCFG_15_1700_FreitextAusgang1" text="" edit="true"/>
    <f:field ref="RLPCFG_15_1700_FreitextAusgang2" text="" edit="true"/>
    <f:field ref="RLPCFG_15_1700_FreitextAusgang3" text="" edit="true"/>
    <f:field ref="RLPCFG_15_1700_SchlagworteAusgang" text="" edit="true"/>
    <f:field ref="RLPCFG_15_1700_AdressatenAusgang" text="" multiline="true"/>
    <f:field ref="objname" text="Formularentwurf_Wettbewerb_KKP-Kommunen_v02" edit="true"/>
    <f:field ref="objsubject" text="" edit="true"/>
    <f:field ref="objcreatedby" text="Jurisch, Katrin, Dr. (MKUEM)"/>
    <f:field ref="objcreatedat" date="2025-11-03T08:56:54" text="03.11.2025 08:56:54"/>
    <f:field ref="objchangedby" text="Jurisch, Katrin, Dr. (MKUEM)"/>
    <f:field ref="objmodifiedat" date="2025-11-05T09:03:02" text="05.11.2025 09:03:02"/>
  </f:record>
  <f:display text="Serienbrief">
    <f:field ref="doc_FSCFOLIO_1_1001_FieldDocumentNumber" text="Dokument Nummer"/>
    <f:field ref="doc_FSCFOLIO_1_1001_FieldSubject" text="Betreff"/>
  </f:display>
  <f:display text="Unterschriften">
    <f:field ref="FSCFOLIO_1_1001_SignaturesFldCtx_FSCFOLIO_1_1001_FieldLastSignature" text="Letzte Unterschrift"/>
    <f:field ref="FSCFOLIO_1_1001_SignaturesFldCtx_FSCFOLIO_1_1001_FieldLastSignatureBy" text="Letzte Unterschrift von"/>
    <f:field ref="FSCFOLIO_1_1001_SignaturesFldCtx_FSCFOLIO_1_1001_FieldLastSignatureAt" text="Letzte Unterschrift am/um"/>
    <f:field ref="FSCFOLIO_1_1001_SignaturesFldCtx_FSCFOLIO_1_1001_FieldLastSignatureRemark" text="Bemerkung der letzten Unterschrift"/>
  </f:display>
  <f:display text="Allgemein">
    <f:field ref="FSCFOLIO_1_1001_FieldCurrentUser" text="Aktueller Benutzer"/>
    <f:field ref="FSCFOLIO_1_1001_FieldCurrentDate" text="Aktueller Zeitpunkt"/>
    <f:field ref="CCAPRECONFIG_15_1001_Objektname" text="Objektname"/>
    <f:field ref="DEPRECONFIG_15_1001_Objektname" text="Objektname"/>
    <f:field ref="RLPCFG_15_1700_Aktenbetreff" text="Aktenbetreff"/>
    <f:field ref="RLPCFG_15_1700_SchlagwortederAkte" text="Schlagworte der Akte"/>
    <f:field ref="RLPCFG_15_1700_FreitextAkte1" text="Freitext Akte 1"/>
    <f:field ref="RLPCFG_15_1700_FreitextAkte2" text="Freitext Akte 2"/>
    <f:field ref="RLPCFG_15_1700_FreitextAkte3" text="Freitext Akte 3"/>
    <f:field ref="RLPCFG_15_1700_Vorgangsbetreff" text="Vorgangsbetreff"/>
    <f:field ref="RLPCFG_15_1700_BemerkungVorgang" text="Bemerkung Vorgang"/>
    <f:field ref="RLPCFG_15_1700_SchlagworteVorgang" text="Schlagworte Vorgang"/>
    <f:field ref="RLPCFG_15_1700_FreitextVorgang1" text="Freitext Vorgang 1"/>
    <f:field ref="RLPCFG_15_1700_FreitextVorgang2" text="Freitext Vorgang 2"/>
    <f:field ref="RLPCFG_15_1700_FreitextVorgang3" text="Freitext Vorgang 3"/>
    <f:field ref="RLPCFG_15_1700_BetreffDokument" text="Betreff Dokument"/>
    <f:field ref="RLPCFG_15_1700_FreitextAusgang1" text="Freitext Ausgang 1"/>
    <f:field ref="RLPCFG_15_1700_FreitextAusgang2" text="Freitext Ausgang 2"/>
    <f:field ref="RLPCFG_15_1700_FreitextAusgang3" text="Freitext Ausgang 3"/>
    <f:field ref="RLPCFG_15_1700_SchlagworteAusgang" text="Schlagworte Ausgang"/>
    <f:field ref="RLPCFG_15_1700_AdressatenAusgang" text="Adressaten Ausgang"/>
    <f:field ref="objname" text="Name"/>
    <f:field ref="objsubject" text="Betreff (einzeilig)"/>
    <f:field ref="objcreatedby" text="Erzeugt von"/>
    <f:field ref="objcreatedat" text="Erzeugt am/um"/>
    <f:field ref="objchangedby" text="Letzte Änderung von"/>
    <f:field ref="objmodifiedat" text="Letzte Änderung am/um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ustimmung zum Empfang elektronischer Kommunikation für Kleinunternehmen.dotx</Template>
  <TotalTime>0</TotalTime>
  <Pages>2</Pages>
  <Words>618</Words>
  <Characters>3899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13T09:31:00Z</dcterms:created>
  <dcterms:modified xsi:type="dcterms:W3CDTF">2025-11-13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FSC#RLPCFG@15.1700:File_SpecReferenceName">
    <vt:lpwstr/>
  </property>
  <property fmtid="{D5CDD505-2E9C-101B-9397-08002B2CF9AE}" pid="4" name="FSC#RLPCFG@15.1700:File_Filereference">
    <vt:lpwstr>6123-0001-1401 KLIMA</vt:lpwstr>
  </property>
  <property fmtid="{D5CDD505-2E9C-101B-9397-08002B2CF9AE}" pid="5" name="FSC#RLPCFG@15.1700:File_RLPFilereference">
    <vt:lpwstr>6123-0001</vt:lpwstr>
  </property>
  <property fmtid="{D5CDD505-2E9C-101B-9397-08002B2CF9AE}" pid="6" name="FSC#RLPCFG@15.1700:File_FileRespOrg">
    <vt:lpwstr>1401 KLIMA - Projektleitung „Klimaneutrales Rheinland-Pfalz“</vt:lpwstr>
  </property>
  <property fmtid="{D5CDD505-2E9C-101B-9397-08002B2CF9AE}" pid="7" name="FSC#RLPCFG@15.1700:File_Subject">
    <vt:lpwstr>Kommunaler Klimapakt</vt:lpwstr>
  </property>
  <property fmtid="{D5CDD505-2E9C-101B-9397-08002B2CF9AE}" pid="8" name="FSC#RLPCFG@15.1700:File_RegistryMark">
    <vt:lpwstr/>
  </property>
  <property fmtid="{D5CDD505-2E9C-101B-9397-08002B2CF9AE}" pid="9" name="FSC#RLPCFG@15.1700:File_Keywords">
    <vt:lpwstr/>
  </property>
  <property fmtid="{D5CDD505-2E9C-101B-9397-08002B2CF9AE}" pid="10" name="FSC#RLPCFG@15.1700:File_Freetext_1">
    <vt:lpwstr/>
  </property>
  <property fmtid="{D5CDD505-2E9C-101B-9397-08002B2CF9AE}" pid="11" name="FSC#RLPCFG@15.1700:File_Freetext_2">
    <vt:lpwstr/>
  </property>
  <property fmtid="{D5CDD505-2E9C-101B-9397-08002B2CF9AE}" pid="12" name="FSC#RLPCFG@15.1700:File_Freetext_3">
    <vt:lpwstr/>
  </property>
  <property fmtid="{D5CDD505-2E9C-101B-9397-08002B2CF9AE}" pid="13" name="FSC#RLPCFG@15.1700:Procedure_Filereference">
    <vt:lpwstr>6123-0001#2025/0002-1401 KLIMA</vt:lpwstr>
  </property>
  <property fmtid="{D5CDD505-2E9C-101B-9397-08002B2CF9AE}" pid="14" name="FSC#RLPCFG@15.1700:Procedure_Subject">
    <vt:lpwstr>Wettbewerb</vt:lpwstr>
  </property>
  <property fmtid="{D5CDD505-2E9C-101B-9397-08002B2CF9AE}" pid="15" name="FSC#RLPCFG@15.1700:Procedure_Fileresp_Firstname">
    <vt:lpwstr>Katrin</vt:lpwstr>
  </property>
  <property fmtid="{D5CDD505-2E9C-101B-9397-08002B2CF9AE}" pid="16" name="FSC#RLPCFG@15.1700:Procedure_Fileresp_Title">
    <vt:lpwstr>Dr.</vt:lpwstr>
  </property>
  <property fmtid="{D5CDD505-2E9C-101B-9397-08002B2CF9AE}" pid="17" name="FSC#RLPCFG@15.1700:Procedure_Fileresp_Lastname">
    <vt:lpwstr>Jurisch</vt:lpwstr>
  </property>
  <property fmtid="{D5CDD505-2E9C-101B-9397-08002B2CF9AE}" pid="18" name="FSC#RLPCFG@15.1700:Procedure_Fileresp_OU">
    <vt:lpwstr>1401 KLIMA - Projektleitung „Klimaneutrales Rheinland-Pfalz“</vt:lpwstr>
  </property>
  <property fmtid="{D5CDD505-2E9C-101B-9397-08002B2CF9AE}" pid="19" name="FSC#RLPCFG@15.1700:Procedure_Filenotice">
    <vt:lpwstr/>
  </property>
  <property fmtid="{D5CDD505-2E9C-101B-9397-08002B2CF9AE}" pid="20" name="FSC#RLPCFG@15.1700:Procedure_Keywords">
    <vt:lpwstr/>
  </property>
  <property fmtid="{D5CDD505-2E9C-101B-9397-08002B2CF9AE}" pid="21" name="FSC#RLPCFG@15.1700:Procedure_Freetext_1">
    <vt:lpwstr/>
  </property>
  <property fmtid="{D5CDD505-2E9C-101B-9397-08002B2CF9AE}" pid="22" name="FSC#RLPCFG@15.1700:Procedure_Freetext_2">
    <vt:lpwstr/>
  </property>
  <property fmtid="{D5CDD505-2E9C-101B-9397-08002B2CF9AE}" pid="23" name="FSC#RLPCFG@15.1700:Procedure_Freetext_3">
    <vt:lpwstr/>
  </property>
  <property fmtid="{D5CDD505-2E9C-101B-9397-08002B2CF9AE}" pid="24" name="FSC#RLPCFG@15.1700:Procedure_Old_Filereference">
    <vt:lpwstr/>
  </property>
  <property fmtid="{D5CDD505-2E9C-101B-9397-08002B2CF9AE}" pid="25" name="FSC#RLPCFG@15.1700:Outgoing_Filereference">
    <vt:lpwstr>6123-0001#2025/0002-1401 KLIMA.0008</vt:lpwstr>
  </property>
  <property fmtid="{D5CDD505-2E9C-101B-9397-08002B2CF9AE}" pid="26" name="FSC#RLPCFG@15.1700:Outgoing_Filesubj">
    <vt:lpwstr>Wettbewerbsunterlagen</vt:lpwstr>
  </property>
  <property fmtid="{D5CDD505-2E9C-101B-9397-08002B2CF9AE}" pid="27" name="FSC#RLPCFG@15.1700:Outgoing_Freetext_1">
    <vt:lpwstr/>
  </property>
  <property fmtid="{D5CDD505-2E9C-101B-9397-08002B2CF9AE}" pid="28" name="FSC#RLPCFG@15.1700:Outgoing_Freetext_2">
    <vt:lpwstr/>
  </property>
  <property fmtid="{D5CDD505-2E9C-101B-9397-08002B2CF9AE}" pid="29" name="FSC#RLPCFG@15.1700:Outgoing_Freetext_3">
    <vt:lpwstr/>
  </property>
  <property fmtid="{D5CDD505-2E9C-101B-9397-08002B2CF9AE}" pid="30" name="FSC#RLPCFG@15.1700:Outgoing_Keywords">
    <vt:lpwstr/>
  </property>
  <property fmtid="{D5CDD505-2E9C-101B-9397-08002B2CF9AE}" pid="31" name="FSC#RLPCFG@15.1700:Outgoing_Old_Filereference">
    <vt:lpwstr/>
  </property>
  <property fmtid="{D5CDD505-2E9C-101B-9397-08002B2CF9AE}" pid="32" name="FSC#RLPCFG@15.1700:Outgoing_Author_Title">
    <vt:lpwstr>Dr.</vt:lpwstr>
  </property>
  <property fmtid="{D5CDD505-2E9C-101B-9397-08002B2CF9AE}" pid="33" name="FSC#RLPCFG@15.1700:Outgoing_Author_Firstname">
    <vt:lpwstr>Katrin</vt:lpwstr>
  </property>
  <property fmtid="{D5CDD505-2E9C-101B-9397-08002B2CF9AE}" pid="34" name="FSC#RLPCFG@15.1700:Outgoing_Author_Lastname">
    <vt:lpwstr>Jurisch</vt:lpwstr>
  </property>
  <property fmtid="{D5CDD505-2E9C-101B-9397-08002B2CF9AE}" pid="35" name="FSC#RLPCFG@15.1700:Outgoing_Author_Email">
    <vt:lpwstr>katrin.jurisch@mkuem.rlp.de</vt:lpwstr>
  </property>
  <property fmtid="{D5CDD505-2E9C-101B-9397-08002B2CF9AE}" pid="36" name="FSC#RLPCFG@15.1700:Outgoing_Author_Telephone">
    <vt:lpwstr>(06131) 16-6507</vt:lpwstr>
  </property>
  <property fmtid="{D5CDD505-2E9C-101B-9397-08002B2CF9AE}" pid="37" name="FSC#RLPCFG@15.1700:Outgoing_Author_Fax">
    <vt:lpwstr/>
  </property>
  <property fmtid="{D5CDD505-2E9C-101B-9397-08002B2CF9AE}" pid="38" name="FSC#RLPCFG@15.1700:Outgoing_FinalSign_Title">
    <vt:lpwstr/>
  </property>
  <property fmtid="{D5CDD505-2E9C-101B-9397-08002B2CF9AE}" pid="39" name="FSC#RLPCFG@15.1700:Outgoing_FinalSign_Firstname">
    <vt:lpwstr/>
  </property>
  <property fmtid="{D5CDD505-2E9C-101B-9397-08002B2CF9AE}" pid="40" name="FSC#RLPCFG@15.1700:Outgoing_FinalSign_Lastname">
    <vt:lpwstr/>
  </property>
  <property fmtid="{D5CDD505-2E9C-101B-9397-08002B2CF9AE}" pid="41" name="FSC#RLPCFG@15.1700:Outgoing_FinalSign_Email">
    <vt:lpwstr/>
  </property>
  <property fmtid="{D5CDD505-2E9C-101B-9397-08002B2CF9AE}" pid="42" name="FSC#RLPCFG@15.1700:Outgoing_FinalSign_Telephone">
    <vt:lpwstr/>
  </property>
  <property fmtid="{D5CDD505-2E9C-101B-9397-08002B2CF9AE}" pid="43" name="FSC#RLPCFG@15.1700:Outgoing_FinalSign_Fax">
    <vt:lpwstr/>
  </property>
  <property fmtid="{D5CDD505-2E9C-101B-9397-08002B2CF9AE}" pid="44" name="FSC#RLPCFG@15.1700:Outgoing_FinalSign_Date">
    <vt:lpwstr>31.10.2025</vt:lpwstr>
  </property>
  <property fmtid="{D5CDD505-2E9C-101B-9397-08002B2CF9AE}" pid="45" name="FSC#RLPCFG@15.1700:Outgoing_FinalSign_Date_2">
    <vt:lpwstr>31. Oktober 2025</vt:lpwstr>
  </property>
  <property fmtid="{D5CDD505-2E9C-101B-9397-08002B2CF9AE}" pid="46" name="FSC#RLPCFG@15.1700:Outgoing_FinalSign_LastDate">
    <vt:lpwstr/>
  </property>
  <property fmtid="{D5CDD505-2E9C-101B-9397-08002B2CF9AE}" pid="47" name="FSC#RLPCFG@15.1700:Outgoing_objcreatedat">
    <vt:lpwstr>31. Oktober 2025</vt:lpwstr>
  </property>
  <property fmtid="{D5CDD505-2E9C-101B-9397-08002B2CF9AE}" pid="48" name="FSC#RLPCFG@15.1700:Outgoing_docdate">
    <vt:lpwstr/>
  </property>
  <property fmtid="{D5CDD505-2E9C-101B-9397-08002B2CF9AE}" pid="49" name="FSC#RLPCFG@15.1700:Outgoing_OrganisationName">
    <vt:lpwstr>Ministerium für Klimaschutz, Umwelt, Energie und Mobilität</vt:lpwstr>
  </property>
  <property fmtid="{D5CDD505-2E9C-101B-9397-08002B2CF9AE}" pid="50" name="FSC#RLPCFG@15.1700:Outgoing_OrganisationStreet">
    <vt:lpwstr>Kaiser-Friedrich-Straße</vt:lpwstr>
  </property>
  <property fmtid="{D5CDD505-2E9C-101B-9397-08002B2CF9AE}" pid="51" name="FSC#RLPCFG@15.1700:Outgoing_OrganisationHousenumber">
    <vt:lpwstr>1</vt:lpwstr>
  </property>
  <property fmtid="{D5CDD505-2E9C-101B-9397-08002B2CF9AE}" pid="52" name="FSC#RLPCFG@15.1700:Outgoing_OrganisationZipCode">
    <vt:lpwstr>55116</vt:lpwstr>
  </property>
  <property fmtid="{D5CDD505-2E9C-101B-9397-08002B2CF9AE}" pid="53" name="FSC#RLPCFG@15.1700:Outgoing_OrganisationCity">
    <vt:lpwstr>Mainz</vt:lpwstr>
  </property>
  <property fmtid="{D5CDD505-2E9C-101B-9397-08002B2CF9AE}" pid="54" name="FSC#RLPCFG@15.1700:Outgoing_OrganisationCountry">
    <vt:lpwstr/>
  </property>
  <property fmtid="{D5CDD505-2E9C-101B-9397-08002B2CF9AE}" pid="55" name="FSC#RLPCFG@15.1700:Outgoing_OrganisationPOBox">
    <vt:lpwstr>31 60</vt:lpwstr>
  </property>
  <property fmtid="{D5CDD505-2E9C-101B-9397-08002B2CF9AE}" pid="56" name="FSC#RLPCFG@15.1700:Outgoing_OrganisationDescription">
    <vt:lpwstr>https://mkuem.rlp.de/</vt:lpwstr>
  </property>
  <property fmtid="{D5CDD505-2E9C-101B-9397-08002B2CF9AE}" pid="57" name="FSC#RLPCFG@15.1700:Outgoing_OrganisationTelnumber">
    <vt:lpwstr>06131 16-0</vt:lpwstr>
  </property>
  <property fmtid="{D5CDD505-2E9C-101B-9397-08002B2CF9AE}" pid="58" name="FSC#RLPCFG@15.1700:Outgoing_OrganisationFax">
    <vt:lpwstr/>
  </property>
  <property fmtid="{D5CDD505-2E9C-101B-9397-08002B2CF9AE}" pid="59" name="FSC#RLPCFG@15.1700:Outgoing_OrganisationEmail">
    <vt:lpwstr>Poststelle@mkuem.rlp.de</vt:lpwstr>
  </property>
  <property fmtid="{D5CDD505-2E9C-101B-9397-08002B2CF9AE}" pid="60" name="FSC#RLPCFG@15.1700:SubFileDocument_objowngroup_grsupergroups_grshortname">
    <vt:lpwstr>1401 MKUEM</vt:lpwstr>
  </property>
  <property fmtid="{D5CDD505-2E9C-101B-9397-08002B2CF9AE}" pid="61" name="FSC#RLPCFG@15.1700:SubFileDocument_objowngroup_grshortname">
    <vt:lpwstr>1401 KLIMA</vt:lpwstr>
  </property>
  <property fmtid="{D5CDD505-2E9C-101B-9397-08002B2CF9AE}" pid="62" name="FSC#RLPCFG@15.1700:SubFileDocument_objowngroup_grshortname_special">
    <vt:lpwstr>KLIMA</vt:lpwstr>
  </property>
  <property fmtid="{D5CDD505-2E9C-101B-9397-08002B2CF9AE}" pid="63" name="FSC#RLPCFG@15.1700:SubFileDocument_Foreignnr">
    <vt:lpwstr/>
  </property>
  <property fmtid="{D5CDD505-2E9C-101B-9397-08002B2CF9AE}" pid="64" name="FSC#RLPCFG@15.1700:ContentObject_Group_Name">
    <vt:lpwstr>Projektleitung „Klimaneutrales Rheinland-Pfalz“</vt:lpwstr>
  </property>
  <property fmtid="{D5CDD505-2E9C-101B-9397-08002B2CF9AE}" pid="65" name="FSC#RLPCFG@15.1700:ContentObject_Group_AddrDesc">
    <vt:lpwstr/>
  </property>
  <property fmtid="{D5CDD505-2E9C-101B-9397-08002B2CF9AE}" pid="66" name="FSC#RLPCFG@15.1700:ContentObject_Group_AddrStreet">
    <vt:lpwstr/>
  </property>
  <property fmtid="{D5CDD505-2E9C-101B-9397-08002B2CF9AE}" pid="67" name="FSC#RLPCFG@15.1700:ContentObject_Group_AddrOn">
    <vt:lpwstr/>
  </property>
  <property fmtid="{D5CDD505-2E9C-101B-9397-08002B2CF9AE}" pid="68" name="FSC#RLPCFG@15.1700:ContentObject_Group_AddrZipCode">
    <vt:lpwstr/>
  </property>
  <property fmtid="{D5CDD505-2E9C-101B-9397-08002B2CF9AE}" pid="69" name="FSC#RLPCFG@15.1700:ContentObject_Group_AddrCity">
    <vt:lpwstr/>
  </property>
  <property fmtid="{D5CDD505-2E9C-101B-9397-08002B2CF9AE}" pid="70" name="FSC#RLPCFG@15.1700:ContentObject_Group_AddrCountry">
    <vt:lpwstr/>
  </property>
  <property fmtid="{D5CDD505-2E9C-101B-9397-08002B2CF9AE}" pid="71" name="FSC#RLPCFG@15.1700:ContentObject_Group_AddrPOBox">
    <vt:lpwstr/>
  </property>
  <property fmtid="{D5CDD505-2E9C-101B-9397-08002B2CF9AE}" pid="72" name="FSC#RLPCFG@15.1700:ContentObject_Group_AddrPOBoxZipCode">
    <vt:lpwstr/>
  </property>
  <property fmtid="{D5CDD505-2E9C-101B-9397-08002B2CF9AE}" pid="73" name="FSC#RLPCFG@15.1700:ContentObject_Group_Telnumber">
    <vt:lpwstr/>
  </property>
  <property fmtid="{D5CDD505-2E9C-101B-9397-08002B2CF9AE}" pid="74" name="FSC#RLPCFG@15.1700:ContentObject_Group_Fax">
    <vt:lpwstr/>
  </property>
  <property fmtid="{D5CDD505-2E9C-101B-9397-08002B2CF9AE}" pid="75" name="FSC#RLPCFG@15.1700:ContentObject_Group_EMail">
    <vt:lpwstr/>
  </property>
  <property fmtid="{D5CDD505-2E9C-101B-9397-08002B2CF9AE}" pid="76" name="FSC#RLPCFG@15.1700:Procedure_diarynumber">
    <vt:lpwstr/>
  </property>
  <property fmtid="{D5CDD505-2E9C-101B-9397-08002B2CF9AE}" pid="77" name="FSC#COOELAK@1.1001:Subject">
    <vt:lpwstr>Kommunaler Klimapakt</vt:lpwstr>
  </property>
  <property fmtid="{D5CDD505-2E9C-101B-9397-08002B2CF9AE}" pid="78" name="FSC#COOELAK@1.1001:FileReference">
    <vt:lpwstr>6123-0001-1401 KLIMA</vt:lpwstr>
  </property>
  <property fmtid="{D5CDD505-2E9C-101B-9397-08002B2CF9AE}" pid="79" name="FSC#COOELAK@1.1001:FileRefYear">
    <vt:lpwstr>2022</vt:lpwstr>
  </property>
  <property fmtid="{D5CDD505-2E9C-101B-9397-08002B2CF9AE}" pid="80" name="FSC#COOELAK@1.1001:FileRefOrdinal">
    <vt:lpwstr>8</vt:lpwstr>
  </property>
  <property fmtid="{D5CDD505-2E9C-101B-9397-08002B2CF9AE}" pid="81" name="FSC#COOELAK@1.1001:FileRefOU">
    <vt:lpwstr>1401 KLIMA</vt:lpwstr>
  </property>
  <property fmtid="{D5CDD505-2E9C-101B-9397-08002B2CF9AE}" pid="82" name="FSC#COOELAK@1.1001:Organization">
    <vt:lpwstr/>
  </property>
  <property fmtid="{D5CDD505-2E9C-101B-9397-08002B2CF9AE}" pid="83" name="FSC#COOELAK@1.1001:Owner">
    <vt:lpwstr>Jurisch Katrin, Dr.</vt:lpwstr>
  </property>
  <property fmtid="{D5CDD505-2E9C-101B-9397-08002B2CF9AE}" pid="84" name="FSC#COOELAK@1.1001:OwnerExtension">
    <vt:lpwstr>6507</vt:lpwstr>
  </property>
  <property fmtid="{D5CDD505-2E9C-101B-9397-08002B2CF9AE}" pid="85" name="FSC#COOELAK@1.1001:OwnerFaxExtension">
    <vt:lpwstr/>
  </property>
  <property fmtid="{D5CDD505-2E9C-101B-9397-08002B2CF9AE}" pid="86" name="FSC#COOELAK@1.1001:DispatchedBy">
    <vt:lpwstr/>
  </property>
  <property fmtid="{D5CDD505-2E9C-101B-9397-08002B2CF9AE}" pid="87" name="FSC#COOELAK@1.1001:DispatchedAt">
    <vt:lpwstr/>
  </property>
  <property fmtid="{D5CDD505-2E9C-101B-9397-08002B2CF9AE}" pid="88" name="FSC#COOELAK@1.1001:ApprovedBy">
    <vt:lpwstr/>
  </property>
  <property fmtid="{D5CDD505-2E9C-101B-9397-08002B2CF9AE}" pid="89" name="FSC#COOELAK@1.1001:ApprovedAt">
    <vt:lpwstr/>
  </property>
  <property fmtid="{D5CDD505-2E9C-101B-9397-08002B2CF9AE}" pid="90" name="FSC#COOELAK@1.1001:Department">
    <vt:lpwstr>1401 PROJEKTE (Stabstelle Projekte)</vt:lpwstr>
  </property>
  <property fmtid="{D5CDD505-2E9C-101B-9397-08002B2CF9AE}" pid="91" name="FSC#COOELAK@1.1001:CreatedAt">
    <vt:lpwstr>03.11.2025</vt:lpwstr>
  </property>
  <property fmtid="{D5CDD505-2E9C-101B-9397-08002B2CF9AE}" pid="92" name="FSC#COOELAK@1.1001:OU">
    <vt:lpwstr>1401 KLIMA (Projektleitung „Klimaneutrales Rheinland-Pfalz“)</vt:lpwstr>
  </property>
  <property fmtid="{D5CDD505-2E9C-101B-9397-08002B2CF9AE}" pid="93" name="FSC#COOELAK@1.1001:Priority">
    <vt:lpwstr> ()</vt:lpwstr>
  </property>
  <property fmtid="{D5CDD505-2E9C-101B-9397-08002B2CF9AE}" pid="94" name="FSC#COOELAK@1.1001:ObjBarCode">
    <vt:lpwstr>*COO.2298.110.2.3770240*</vt:lpwstr>
  </property>
  <property fmtid="{D5CDD505-2E9C-101B-9397-08002B2CF9AE}" pid="95" name="FSC#COOELAK@1.1001:RefBarCode">
    <vt:lpwstr>*COO.2298.110.5.3768763*</vt:lpwstr>
  </property>
  <property fmtid="{D5CDD505-2E9C-101B-9397-08002B2CF9AE}" pid="96" name="FSC#COOELAK@1.1001:FileRefBarCode">
    <vt:lpwstr>*6123-0001-1401 KLIMA*</vt:lpwstr>
  </property>
  <property fmtid="{D5CDD505-2E9C-101B-9397-08002B2CF9AE}" pid="97" name="FSC#COOELAK@1.1001:ExternalRef">
    <vt:lpwstr/>
  </property>
  <property fmtid="{D5CDD505-2E9C-101B-9397-08002B2CF9AE}" pid="98" name="FSC#COOELAK@1.1001:IncomingNumber">
    <vt:lpwstr/>
  </property>
  <property fmtid="{D5CDD505-2E9C-101B-9397-08002B2CF9AE}" pid="99" name="FSC#COOELAK@1.1001:IncomingSubject">
    <vt:lpwstr/>
  </property>
  <property fmtid="{D5CDD505-2E9C-101B-9397-08002B2CF9AE}" pid="100" name="FSC#COOELAK@1.1001:ProcessResponsible">
    <vt:lpwstr/>
  </property>
  <property fmtid="{D5CDD505-2E9C-101B-9397-08002B2CF9AE}" pid="101" name="FSC#COOELAK@1.1001:ProcessResponsiblePhone">
    <vt:lpwstr/>
  </property>
  <property fmtid="{D5CDD505-2E9C-101B-9397-08002B2CF9AE}" pid="102" name="FSC#COOELAK@1.1001:ProcessResponsibleMail">
    <vt:lpwstr/>
  </property>
  <property fmtid="{D5CDD505-2E9C-101B-9397-08002B2CF9AE}" pid="103" name="FSC#COOELAK@1.1001:ProcessResponsibleFax">
    <vt:lpwstr/>
  </property>
  <property fmtid="{D5CDD505-2E9C-101B-9397-08002B2CF9AE}" pid="104" name="FSC#COOELAK@1.1001:ApproverFirstName">
    <vt:lpwstr/>
  </property>
  <property fmtid="{D5CDD505-2E9C-101B-9397-08002B2CF9AE}" pid="105" name="FSC#COOELAK@1.1001:ApproverSurName">
    <vt:lpwstr/>
  </property>
  <property fmtid="{D5CDD505-2E9C-101B-9397-08002B2CF9AE}" pid="106" name="FSC#COOELAK@1.1001:ApproverTitle">
    <vt:lpwstr/>
  </property>
  <property fmtid="{D5CDD505-2E9C-101B-9397-08002B2CF9AE}" pid="107" name="FSC#COOELAK@1.1001:ExternalDate">
    <vt:lpwstr/>
  </property>
  <property fmtid="{D5CDD505-2E9C-101B-9397-08002B2CF9AE}" pid="108" name="FSC#COOELAK@1.1001:SettlementApprovedAt">
    <vt:lpwstr/>
  </property>
  <property fmtid="{D5CDD505-2E9C-101B-9397-08002B2CF9AE}" pid="109" name="FSC#COOELAK@1.1001:BaseNumber">
    <vt:lpwstr>6123</vt:lpwstr>
  </property>
  <property fmtid="{D5CDD505-2E9C-101B-9397-08002B2CF9AE}" pid="110" name="FSC#COOELAK@1.1001:CurrentUserRolePos">
    <vt:lpwstr>Bearbeitung</vt:lpwstr>
  </property>
  <property fmtid="{D5CDD505-2E9C-101B-9397-08002B2CF9AE}" pid="111" name="FSC#COOELAK@1.1001:CurrentUserEmail">
    <vt:lpwstr>Lena.Zillich@mkuem.rlp.de</vt:lpwstr>
  </property>
  <property fmtid="{D5CDD505-2E9C-101B-9397-08002B2CF9AE}" pid="112" name="FSC#ELAKGOV@1.1001:PersonalSubjGender">
    <vt:lpwstr/>
  </property>
  <property fmtid="{D5CDD505-2E9C-101B-9397-08002B2CF9AE}" pid="113" name="FSC#ELAKGOV@1.1001:PersonalSubjFirstName">
    <vt:lpwstr/>
  </property>
  <property fmtid="{D5CDD505-2E9C-101B-9397-08002B2CF9AE}" pid="114" name="FSC#ELAKGOV@1.1001:PersonalSubjSurName">
    <vt:lpwstr/>
  </property>
  <property fmtid="{D5CDD505-2E9C-101B-9397-08002B2CF9AE}" pid="115" name="FSC#ELAKGOV@1.1001:PersonalSubjSalutation">
    <vt:lpwstr/>
  </property>
  <property fmtid="{D5CDD505-2E9C-101B-9397-08002B2CF9AE}" pid="116" name="FSC#ELAKGOV@1.1001:PersonalSubjAddress">
    <vt:lpwstr/>
  </property>
  <property fmtid="{D5CDD505-2E9C-101B-9397-08002B2CF9AE}" pid="117" name="FSC#ATSTATECFG@1.1001:Office">
    <vt:lpwstr/>
  </property>
  <property fmtid="{D5CDD505-2E9C-101B-9397-08002B2CF9AE}" pid="118" name="FSC#ATSTATECFG@1.1001:Agent">
    <vt:lpwstr/>
  </property>
  <property fmtid="{D5CDD505-2E9C-101B-9397-08002B2CF9AE}" pid="119" name="FSC#ATSTATECFG@1.1001:AgentPhone">
    <vt:lpwstr/>
  </property>
  <property fmtid="{D5CDD505-2E9C-101B-9397-08002B2CF9AE}" pid="120" name="FSC#ATSTATECFG@1.1001:DepartmentFax">
    <vt:lpwstr/>
  </property>
  <property fmtid="{D5CDD505-2E9C-101B-9397-08002B2CF9AE}" pid="121" name="FSC#ATSTATECFG@1.1001:DepartmentEmail">
    <vt:lpwstr>Poststelle@mkuem.rlp.de</vt:lpwstr>
  </property>
  <property fmtid="{D5CDD505-2E9C-101B-9397-08002B2CF9AE}" pid="122" name="FSC#ATSTATECFG@1.1001:SubfileDate">
    <vt:lpwstr>31.10.2025</vt:lpwstr>
  </property>
  <property fmtid="{D5CDD505-2E9C-101B-9397-08002B2CF9AE}" pid="123" name="FSC#ATSTATECFG@1.1001:SubfileSubject">
    <vt:lpwstr>Wettbewerbsunterlagen</vt:lpwstr>
  </property>
  <property fmtid="{D5CDD505-2E9C-101B-9397-08002B2CF9AE}" pid="124" name="FSC#ATSTATECFG@1.1001:DepartmentZipCode">
    <vt:lpwstr>55116</vt:lpwstr>
  </property>
  <property fmtid="{D5CDD505-2E9C-101B-9397-08002B2CF9AE}" pid="125" name="FSC#ATSTATECFG@1.1001:DepartmentCountry">
    <vt:lpwstr/>
  </property>
  <property fmtid="{D5CDD505-2E9C-101B-9397-08002B2CF9AE}" pid="126" name="FSC#ATSTATECFG@1.1001:DepartmentCity">
    <vt:lpwstr>Mainz</vt:lpwstr>
  </property>
  <property fmtid="{D5CDD505-2E9C-101B-9397-08002B2CF9AE}" pid="127" name="FSC#ATSTATECFG@1.1001:DepartmentStreet">
    <vt:lpwstr>Kaiser-Friedrich-Straße</vt:lpwstr>
  </property>
  <property fmtid="{D5CDD505-2E9C-101B-9397-08002B2CF9AE}" pid="128" name="FSC#CCAPRECONFIGG@15.1001:DepartmentON">
    <vt:lpwstr>1</vt:lpwstr>
  </property>
  <property fmtid="{D5CDD505-2E9C-101B-9397-08002B2CF9AE}" pid="129" name="FSC#ATSTATECFG@1.1001:DepartmentDVR">
    <vt:lpwstr/>
  </property>
  <property fmtid="{D5CDD505-2E9C-101B-9397-08002B2CF9AE}" pid="130" name="FSC#ATSTATECFG@1.1001:DepartmentUID">
    <vt:lpwstr/>
  </property>
  <property fmtid="{D5CDD505-2E9C-101B-9397-08002B2CF9AE}" pid="131" name="FSC#ATSTATECFG@1.1001:SubfileReference">
    <vt:lpwstr>6123-0001#2025/0002-1401 KLIMA.0008</vt:lpwstr>
  </property>
  <property fmtid="{D5CDD505-2E9C-101B-9397-08002B2CF9AE}" pid="132" name="FSC#ATSTATECFG@1.1001:Clause">
    <vt:lpwstr/>
  </property>
  <property fmtid="{D5CDD505-2E9C-101B-9397-08002B2CF9AE}" pid="133" name="FSC#ATSTATECFG@1.1001:ApprovedSignature">
    <vt:lpwstr/>
  </property>
  <property fmtid="{D5CDD505-2E9C-101B-9397-08002B2CF9AE}" pid="134" name="FSC#ATSTATECFG@1.1001:BankAccount">
    <vt:lpwstr/>
  </property>
  <property fmtid="{D5CDD505-2E9C-101B-9397-08002B2CF9AE}" pid="135" name="FSC#ATSTATECFG@1.1001:BankAccountOwner">
    <vt:lpwstr/>
  </property>
  <property fmtid="{D5CDD505-2E9C-101B-9397-08002B2CF9AE}" pid="136" name="FSC#ATSTATECFG@1.1001:BankInstitute">
    <vt:lpwstr/>
  </property>
  <property fmtid="{D5CDD505-2E9C-101B-9397-08002B2CF9AE}" pid="137" name="FSC#ATSTATECFG@1.1001:BankAccountID">
    <vt:lpwstr/>
  </property>
  <property fmtid="{D5CDD505-2E9C-101B-9397-08002B2CF9AE}" pid="138" name="FSC#ATSTATECFG@1.1001:BankAccountIBAN">
    <vt:lpwstr/>
  </property>
  <property fmtid="{D5CDD505-2E9C-101B-9397-08002B2CF9AE}" pid="139" name="FSC#ATSTATECFG@1.1001:BankAccountBIC">
    <vt:lpwstr/>
  </property>
  <property fmtid="{D5CDD505-2E9C-101B-9397-08002B2CF9AE}" pid="140" name="FSC#ATSTATECFG@1.1001:BankName">
    <vt:lpwstr/>
  </property>
  <property fmtid="{D5CDD505-2E9C-101B-9397-08002B2CF9AE}" pid="141" name="FSC#COOELAK@1.1001:ObjectAddressees">
    <vt:lpwstr/>
  </property>
  <property fmtid="{D5CDD505-2E9C-101B-9397-08002B2CF9AE}" pid="142" name="FSC#COOELAK@1.1001:replyreference">
    <vt:lpwstr/>
  </property>
  <property fmtid="{D5CDD505-2E9C-101B-9397-08002B2CF9AE}" pid="143" name="FSC#FSCGOVDE@1.1001:FileRefOUEmail">
    <vt:lpwstr/>
  </property>
  <property fmtid="{D5CDD505-2E9C-101B-9397-08002B2CF9AE}" pid="144" name="FSC#FSCGOVDE@1.1001:ProcedureReference">
    <vt:lpwstr>6123-0001#2025/0002-1401 KLIMA</vt:lpwstr>
  </property>
  <property fmtid="{D5CDD505-2E9C-101B-9397-08002B2CF9AE}" pid="145" name="FSC#FSCGOVDE@1.1001:FileSubject">
    <vt:lpwstr>Kommunaler Klimapakt</vt:lpwstr>
  </property>
  <property fmtid="{D5CDD505-2E9C-101B-9397-08002B2CF9AE}" pid="146" name="FSC#FSCGOVDE@1.1001:ProcedureSubject">
    <vt:lpwstr>Wettbewerb</vt:lpwstr>
  </property>
  <property fmtid="{D5CDD505-2E9C-101B-9397-08002B2CF9AE}" pid="147" name="FSC#FSCGOVDE@1.1001:SignFinalVersionBy">
    <vt:lpwstr/>
  </property>
  <property fmtid="{D5CDD505-2E9C-101B-9397-08002B2CF9AE}" pid="148" name="FSC#FSCGOVDE@1.1001:SignFinalVersionAt">
    <vt:lpwstr/>
  </property>
  <property fmtid="{D5CDD505-2E9C-101B-9397-08002B2CF9AE}" pid="149" name="FSC#FSCGOVDE@1.1001:ProcedureRefBarCode">
    <vt:lpwstr>6123-0001#2025/0002-1401 KLIMA</vt:lpwstr>
  </property>
  <property fmtid="{D5CDD505-2E9C-101B-9397-08002B2CF9AE}" pid="150" name="FSC#FSCGOVDE@1.1001:FileAddSubj">
    <vt:lpwstr/>
  </property>
  <property fmtid="{D5CDD505-2E9C-101B-9397-08002B2CF9AE}" pid="151" name="FSC#FSCGOVDE@1.1001:DocumentSubj">
    <vt:lpwstr>Wettbewerbsunterlagen</vt:lpwstr>
  </property>
  <property fmtid="{D5CDD505-2E9C-101B-9397-08002B2CF9AE}" pid="152" name="FSC#FSCGOVDE@1.1001:FileRel">
    <vt:lpwstr/>
  </property>
  <property fmtid="{D5CDD505-2E9C-101B-9397-08002B2CF9AE}" pid="153" name="FSC#DEPRECONFIG@15.1001:DocumentTitle">
    <vt:lpwstr/>
  </property>
  <property fmtid="{D5CDD505-2E9C-101B-9397-08002B2CF9AE}" pid="154" name="FSC#DEPRECONFIG@15.1001:ProcedureTitle">
    <vt:lpwstr/>
  </property>
  <property fmtid="{D5CDD505-2E9C-101B-9397-08002B2CF9AE}" pid="155" name="FSC#DEPRECONFIG@15.1001:AuthorTitle">
    <vt:lpwstr>Dr.</vt:lpwstr>
  </property>
  <property fmtid="{D5CDD505-2E9C-101B-9397-08002B2CF9AE}" pid="156" name="FSC#DEPRECONFIG@15.1001:AuthorSalution">
    <vt:lpwstr/>
  </property>
  <property fmtid="{D5CDD505-2E9C-101B-9397-08002B2CF9AE}" pid="157" name="FSC#DEPRECONFIG@15.1001:AuthorName">
    <vt:lpwstr>Katrin Jurisch</vt:lpwstr>
  </property>
  <property fmtid="{D5CDD505-2E9C-101B-9397-08002B2CF9AE}" pid="158" name="FSC#DEPRECONFIG@15.1001:AuthorMail">
    <vt:lpwstr>katrin.jurisch@mkuem.rlp.de</vt:lpwstr>
  </property>
  <property fmtid="{D5CDD505-2E9C-101B-9397-08002B2CF9AE}" pid="159" name="FSC#DEPRECONFIG@15.1001:AuthorTelephone">
    <vt:lpwstr>(06131) 16-6507</vt:lpwstr>
  </property>
  <property fmtid="{D5CDD505-2E9C-101B-9397-08002B2CF9AE}" pid="160" name="FSC#DEPRECONFIG@15.1001:AuthorFax">
    <vt:lpwstr/>
  </property>
  <property fmtid="{D5CDD505-2E9C-101B-9397-08002B2CF9AE}" pid="161" name="FSC#DEPRECONFIG@15.1001:AuthorOE">
    <vt:lpwstr>1401 KLIMA (Projektleitung „Klimaneutrales Rheinland-Pfalz“)</vt:lpwstr>
  </property>
  <property fmtid="{D5CDD505-2E9C-101B-9397-08002B2CF9AE}" pid="162" name="FSC#COOSYSTEM@1.1:Container">
    <vt:lpwstr>COO.2298.110.2.3770240</vt:lpwstr>
  </property>
  <property fmtid="{D5CDD505-2E9C-101B-9397-08002B2CF9AE}" pid="163" name="FSC#FSCFOLIO@1.1001:docpropproject">
    <vt:lpwstr/>
  </property>
</Properties>
</file>